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D26B2C" w14:textId="69ACE6EE" w:rsidR="00532650" w:rsidRPr="00532650" w:rsidRDefault="00532650" w:rsidP="00532650">
      <w:pPr>
        <w:pStyle w:val="Ttulo1"/>
        <w:jc w:val="center"/>
      </w:pPr>
      <w:r>
        <w:t>Laboratorio de Procesado Digital de Señal - 3º</w:t>
      </w:r>
      <w:r w:rsidR="00786BFC">
        <w:t xml:space="preserve"> GITT</w:t>
      </w:r>
    </w:p>
    <w:p w14:paraId="67663D31" w14:textId="484B52D2" w:rsidR="00792ED0" w:rsidRDefault="00A65CA1" w:rsidP="00B20F3F">
      <w:pPr>
        <w:pStyle w:val="Ttulo1"/>
        <w:jc w:val="center"/>
      </w:pPr>
      <w:r>
        <w:t xml:space="preserve">Informe </w:t>
      </w:r>
      <w:r w:rsidR="00C72DD5">
        <w:t xml:space="preserve">Práctica </w:t>
      </w:r>
      <w:r w:rsidR="00786BFC">
        <w:t>6</w:t>
      </w:r>
      <w:r w:rsidR="00C72DD5">
        <w:t>:</w:t>
      </w:r>
      <w:r w:rsidR="00825059">
        <w:t xml:space="preserve"> </w:t>
      </w:r>
      <w:r w:rsidR="00F24A69">
        <w:t>implementación de filtros LTI utilizando DFT</w:t>
      </w:r>
    </w:p>
    <w:p w14:paraId="58466235" w14:textId="77777777" w:rsidR="00622338" w:rsidRDefault="00622338" w:rsidP="00E8286B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43"/>
        <w:gridCol w:w="7051"/>
      </w:tblGrid>
      <w:tr w:rsidR="00A65CA1" w14:paraId="42F39A16" w14:textId="77777777" w:rsidTr="006108B3">
        <w:trPr>
          <w:trHeight w:val="567"/>
        </w:trPr>
        <w:tc>
          <w:tcPr>
            <w:tcW w:w="1242" w:type="dxa"/>
            <w:vAlign w:val="center"/>
          </w:tcPr>
          <w:p w14:paraId="04820108" w14:textId="77777777" w:rsidR="00A65CA1" w:rsidRPr="007C389C" w:rsidRDefault="00A65CA1" w:rsidP="006108B3">
            <w:pPr>
              <w:rPr>
                <w:b/>
                <w:bCs/>
              </w:rPr>
            </w:pPr>
            <w:r w:rsidRPr="007C389C">
              <w:rPr>
                <w:b/>
                <w:bCs/>
              </w:rPr>
              <w:t>Alumno 1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0A6E4256" w14:textId="4FEF106B" w:rsidR="00A65CA1" w:rsidRPr="007C389C" w:rsidRDefault="003C415F" w:rsidP="006108B3">
            <w:pPr>
              <w:rPr>
                <w:i/>
                <w:iCs/>
              </w:rPr>
            </w:pPr>
            <w:r>
              <w:rPr>
                <w:i/>
                <w:iCs/>
              </w:rPr>
              <w:t>Jaime Arana Cardelús</w:t>
            </w:r>
          </w:p>
        </w:tc>
      </w:tr>
      <w:tr w:rsidR="00A65CA1" w14:paraId="71E9F889" w14:textId="77777777" w:rsidTr="006108B3">
        <w:trPr>
          <w:trHeight w:val="567"/>
        </w:trPr>
        <w:tc>
          <w:tcPr>
            <w:tcW w:w="1242" w:type="dxa"/>
            <w:vAlign w:val="center"/>
          </w:tcPr>
          <w:p w14:paraId="166B045A" w14:textId="77777777" w:rsidR="00A65CA1" w:rsidRPr="007C389C" w:rsidRDefault="00A65CA1" w:rsidP="006108B3">
            <w:pPr>
              <w:rPr>
                <w:b/>
                <w:bCs/>
              </w:rPr>
            </w:pPr>
            <w:r w:rsidRPr="007C389C">
              <w:rPr>
                <w:b/>
                <w:bCs/>
              </w:rPr>
              <w:t>Alumno 2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2292B9AD" w14:textId="5BCD207E" w:rsidR="00A65CA1" w:rsidRDefault="003C415F" w:rsidP="006108B3">
            <w:r>
              <w:t>Guillermo Fernández Pérez</w:t>
            </w:r>
          </w:p>
        </w:tc>
      </w:tr>
      <w:tr w:rsidR="00A65CA1" w14:paraId="03EB7D87" w14:textId="77777777" w:rsidTr="006108B3">
        <w:trPr>
          <w:trHeight w:val="567"/>
        </w:trPr>
        <w:tc>
          <w:tcPr>
            <w:tcW w:w="1242" w:type="dxa"/>
            <w:vAlign w:val="center"/>
          </w:tcPr>
          <w:p w14:paraId="37F0A60B" w14:textId="77777777" w:rsidR="00A65CA1" w:rsidRDefault="00A65CA1" w:rsidP="006108B3">
            <w:r w:rsidRPr="007C389C">
              <w:rPr>
                <w:b/>
                <w:bCs/>
              </w:rPr>
              <w:t xml:space="preserve">ID </w:t>
            </w:r>
            <w:r>
              <w:rPr>
                <w:b/>
                <w:bCs/>
              </w:rPr>
              <w:t>G</w:t>
            </w:r>
            <w:r w:rsidRPr="007C389C">
              <w:rPr>
                <w:b/>
                <w:bCs/>
              </w:rPr>
              <w:t>rupo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261EBAA8" w14:textId="3D347320" w:rsidR="00A65CA1" w:rsidRDefault="003C415F" w:rsidP="006108B3">
            <w:r>
              <w:t>3ª_LE2_G6</w:t>
            </w:r>
          </w:p>
        </w:tc>
      </w:tr>
      <w:tr w:rsidR="00A65CA1" w14:paraId="393415F2" w14:textId="77777777" w:rsidTr="006108B3">
        <w:trPr>
          <w:trHeight w:val="1274"/>
        </w:trPr>
        <w:tc>
          <w:tcPr>
            <w:tcW w:w="1242" w:type="dxa"/>
            <w:vAlign w:val="center"/>
          </w:tcPr>
          <w:p w14:paraId="7C3B43E2" w14:textId="77777777" w:rsidR="00A65CA1" w:rsidRPr="007C389C" w:rsidRDefault="00A65CA1" w:rsidP="006108B3">
            <w:pPr>
              <w:rPr>
                <w:b/>
                <w:bCs/>
              </w:rPr>
            </w:pPr>
            <w:r>
              <w:rPr>
                <w:b/>
                <w:bCs/>
              </w:rPr>
              <w:t>Calificación:</w:t>
            </w:r>
          </w:p>
        </w:tc>
        <w:tc>
          <w:tcPr>
            <w:tcW w:w="7402" w:type="dxa"/>
            <w:vAlign w:val="center"/>
          </w:tcPr>
          <w:p w14:paraId="08A83CE0" w14:textId="77777777" w:rsidR="00A65CA1" w:rsidRDefault="00A65CA1" w:rsidP="006108B3">
            <w:pPr>
              <w:rPr>
                <w:i/>
                <w:iCs/>
              </w:rPr>
            </w:pPr>
          </w:p>
        </w:tc>
      </w:tr>
      <w:tr w:rsidR="00A65CA1" w14:paraId="1D4F2DA6" w14:textId="77777777" w:rsidTr="006108B3">
        <w:trPr>
          <w:trHeight w:val="8174"/>
        </w:trPr>
        <w:tc>
          <w:tcPr>
            <w:tcW w:w="1242" w:type="dxa"/>
            <w:vAlign w:val="center"/>
          </w:tcPr>
          <w:p w14:paraId="1E3AC413" w14:textId="77777777" w:rsidR="00A65CA1" w:rsidRDefault="00A65CA1" w:rsidP="006108B3">
            <w:pPr>
              <w:rPr>
                <w:b/>
                <w:bCs/>
              </w:rPr>
            </w:pPr>
            <w:r>
              <w:rPr>
                <w:b/>
                <w:bCs/>
              </w:rPr>
              <w:t>Comentarios:</w:t>
            </w:r>
          </w:p>
        </w:tc>
        <w:tc>
          <w:tcPr>
            <w:tcW w:w="7402" w:type="dxa"/>
            <w:vAlign w:val="center"/>
          </w:tcPr>
          <w:p w14:paraId="4F80DA9A" w14:textId="77777777" w:rsidR="00A65CA1" w:rsidRDefault="00A65CA1" w:rsidP="006108B3">
            <w:pPr>
              <w:rPr>
                <w:i/>
                <w:iCs/>
              </w:rPr>
            </w:pPr>
          </w:p>
        </w:tc>
      </w:tr>
    </w:tbl>
    <w:p w14:paraId="39015BC1" w14:textId="77777777" w:rsidR="00B20F3F" w:rsidRDefault="008957E6" w:rsidP="00E8286B">
      <w:pPr>
        <w:pStyle w:val="Ttulo1"/>
        <w:rPr>
          <w:sz w:val="20"/>
        </w:rPr>
      </w:pPr>
      <w:r w:rsidRPr="00757283">
        <w:lastRenderedPageBreak/>
        <w:t>Diseño</w:t>
      </w:r>
      <w:r w:rsidR="00967659" w:rsidRPr="00757283">
        <w:t xml:space="preserve"> </w:t>
      </w:r>
      <w:r w:rsidR="003A6AB0">
        <w:t>de un filtro FIR</w:t>
      </w:r>
    </w:p>
    <w:p w14:paraId="0429C24D" w14:textId="77777777" w:rsidR="00967659" w:rsidRDefault="008957E6" w:rsidP="00967659">
      <w:r>
        <w:t>En este bloque de apartados, el alumno analizará la señal de audio facilitada y diseñará un filtro FIR para eliminar un molesto tono que tiene la señal.</w:t>
      </w:r>
    </w:p>
    <w:p w14:paraId="510FA684" w14:textId="77777777" w:rsidR="00CA2F22" w:rsidRDefault="00CA2F22" w:rsidP="00967659">
      <w:r>
        <w:t>A partir de los parámetros facilitados al alumno, realice los siguientes apartados.</w:t>
      </w:r>
    </w:p>
    <w:p w14:paraId="6073E5AD" w14:textId="77777777" w:rsidR="008957E6" w:rsidRDefault="008957E6" w:rsidP="00CA2F22">
      <w:pPr>
        <w:pStyle w:val="Prrafodelista"/>
        <w:numPr>
          <w:ilvl w:val="0"/>
          <w:numId w:val="13"/>
        </w:numPr>
      </w:pPr>
      <w:r>
        <w:t>Lea el archivo de audio que le ha facilitado el profesor. La señal obtenida se denominará x[n]. Reproduzca esta señal de audio</w:t>
      </w:r>
      <w:r w:rsidR="003A6AB0">
        <w:t xml:space="preserve"> prestando mucha atención al volumen. Empiece con volumen bajo para evitar dañarse los oídos</w:t>
      </w:r>
      <w:r>
        <w:t>.</w:t>
      </w:r>
    </w:p>
    <w:p w14:paraId="593F01E0" w14:textId="77777777" w:rsidR="00702D15" w:rsidRDefault="00702D15" w:rsidP="00702D15">
      <w:r>
        <w:t>Como habrá podido comprobar, sobre la persona que habla hay un tono de sonido muy molesto, el cual se desea eliminar</w:t>
      </w:r>
      <w:r w:rsidR="003A6AB0">
        <w:t xml:space="preserve"> mediante un filtro FIR</w:t>
      </w:r>
      <w:r>
        <w:t>.</w:t>
      </w:r>
    </w:p>
    <w:p w14:paraId="4C8DE641" w14:textId="36775446" w:rsidR="00016482" w:rsidRDefault="003A6AB0" w:rsidP="00DD5079">
      <w:pPr>
        <w:pStyle w:val="Prrafodelista"/>
        <w:numPr>
          <w:ilvl w:val="0"/>
          <w:numId w:val="13"/>
        </w:numPr>
      </w:pPr>
      <w:r>
        <w:t>Indique los valores de la frecuencia de muestreo y de la frecuencia de corte que debe tener el filtro. Justifique de forma clara y contundente dichos valores.</w:t>
      </w:r>
    </w:p>
    <w:p w14:paraId="27EBB965" w14:textId="77777777" w:rsidR="00DD5079" w:rsidRDefault="00DD5079" w:rsidP="00DD5079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DD5079" w14:paraId="556AEBFF" w14:textId="77777777" w:rsidTr="006108B3">
        <w:tc>
          <w:tcPr>
            <w:tcW w:w="8644" w:type="dxa"/>
          </w:tcPr>
          <w:p w14:paraId="00774453" w14:textId="1B13CA7B" w:rsidR="00DD5079" w:rsidRPr="00DC20F0" w:rsidRDefault="009947DC" w:rsidP="006108B3">
            <w:pPr>
              <w:pStyle w:val="Prrafodelista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 xml:space="preserve">Como se puede observar en la gráfica inferior, </w:t>
            </w:r>
            <w:r w:rsidR="00D7581F">
              <w:rPr>
                <w:i/>
                <w:iCs/>
              </w:rPr>
              <w:t>el</w:t>
            </w:r>
            <w:r>
              <w:rPr>
                <w:i/>
                <w:iCs/>
              </w:rPr>
              <w:t xml:space="preserve"> tono con frecuencia 8 kHz pertenece a</w:t>
            </w:r>
            <w:r w:rsidR="00DC20F0">
              <w:rPr>
                <w:i/>
                <w:iCs/>
              </w:rPr>
              <w:t>l ruido que queremos eliminar.</w:t>
            </w:r>
            <w:r w:rsidR="00D22DD5">
              <w:rPr>
                <w:i/>
                <w:iCs/>
              </w:rPr>
              <w:t xml:space="preserve"> Por lo tanto, la </w:t>
            </w:r>
            <w:proofErr w:type="spellStart"/>
            <w:r w:rsidR="00D22DD5">
              <w:rPr>
                <w:i/>
                <w:iCs/>
              </w:rPr>
              <w:t>fc</w:t>
            </w:r>
            <w:proofErr w:type="spellEnd"/>
            <w:r w:rsidR="00D22DD5">
              <w:rPr>
                <w:i/>
                <w:iCs/>
              </w:rPr>
              <w:t xml:space="preserve"> que hay que escoger debe eliminar dicho tono, sin modificar la señal de audio. </w:t>
            </w:r>
            <w:r w:rsidR="008B3238">
              <w:rPr>
                <w:i/>
                <w:iCs/>
              </w:rPr>
              <w:t xml:space="preserve">Es por eso por lo que hay que tener en cuenta el ancho de banda de la señal de audio. Dicho BW llega hasta f = 4 kHz, como se puede ver en la gráfica, y con estos valores escogemos una frecuencia de corte de </w:t>
            </w:r>
            <w:proofErr w:type="spellStart"/>
            <w:r w:rsidR="00D22DD5">
              <w:rPr>
                <w:i/>
                <w:iCs/>
              </w:rPr>
              <w:t>fc</w:t>
            </w:r>
            <w:proofErr w:type="spellEnd"/>
            <w:r w:rsidR="00D22DD5">
              <w:rPr>
                <w:i/>
                <w:iCs/>
              </w:rPr>
              <w:t xml:space="preserve"> = 5.5 kHz.</w:t>
            </w:r>
          </w:p>
          <w:p w14:paraId="545CBFAE" w14:textId="77777777" w:rsidR="00FB4330" w:rsidRDefault="00FB4330" w:rsidP="00B41011">
            <w:pPr>
              <w:pStyle w:val="Prrafodelista"/>
              <w:ind w:left="0"/>
              <w:jc w:val="center"/>
              <w:rPr>
                <w:noProof/>
              </w:rPr>
            </w:pPr>
          </w:p>
          <w:p w14:paraId="46776DA2" w14:textId="5AF5FC83" w:rsidR="00B41011" w:rsidRDefault="00B41011" w:rsidP="00D22DD5">
            <w:pPr>
              <w:pStyle w:val="Prrafodelista"/>
              <w:ind w:left="0"/>
              <w:jc w:val="center"/>
            </w:pPr>
            <w:r w:rsidRPr="00B41011">
              <w:rPr>
                <w:noProof/>
              </w:rPr>
              <w:drawing>
                <wp:inline distT="0" distB="0" distL="0" distR="0" wp14:anchorId="77AEDECA" wp14:editId="33E6DC98">
                  <wp:extent cx="4811388" cy="2655735"/>
                  <wp:effectExtent l="0" t="0" r="0" b="0"/>
                  <wp:docPr id="1" name="Imagen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69" t="4213" r="7469" b="4213"/>
                          <a:stretch/>
                        </pic:blipFill>
                        <pic:spPr bwMode="auto">
                          <a:xfrm>
                            <a:off x="0" y="0"/>
                            <a:ext cx="4821222" cy="26611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A84D84D" w14:textId="77777777" w:rsidR="00DD5079" w:rsidRDefault="00DD5079" w:rsidP="006108B3">
            <w:pPr>
              <w:pStyle w:val="Prrafodelista"/>
              <w:ind w:left="0"/>
            </w:pPr>
          </w:p>
        </w:tc>
      </w:tr>
    </w:tbl>
    <w:p w14:paraId="01EC7BEB" w14:textId="77777777" w:rsidR="00DD5079" w:rsidRDefault="00DD5079" w:rsidP="00DD5079">
      <w:pPr>
        <w:pStyle w:val="Prrafodelista"/>
        <w:ind w:left="426"/>
      </w:pPr>
    </w:p>
    <w:p w14:paraId="441D0E83" w14:textId="77777777" w:rsidR="00016482" w:rsidRDefault="00016482" w:rsidP="00016482">
      <w:pPr>
        <w:pStyle w:val="Prrafodelista"/>
      </w:pPr>
    </w:p>
    <w:p w14:paraId="36DA3731" w14:textId="77777777" w:rsidR="00CA2F22" w:rsidRDefault="008A048D" w:rsidP="003A6AB0">
      <w:pPr>
        <w:pStyle w:val="Prrafodelista"/>
        <w:numPr>
          <w:ilvl w:val="0"/>
          <w:numId w:val="13"/>
        </w:numPr>
      </w:pPr>
      <w:r>
        <w:t>Usando</w:t>
      </w:r>
      <w:r w:rsidR="008957E6">
        <w:t xml:space="preserve"> la herramienta </w:t>
      </w:r>
      <w:proofErr w:type="spellStart"/>
      <w:r w:rsidR="008957E6" w:rsidRPr="008C1AD5">
        <w:rPr>
          <w:rFonts w:ascii="Courier New" w:hAnsi="Courier New" w:cs="Courier New"/>
          <w:sz w:val="20"/>
        </w:rPr>
        <w:t>fdatool</w:t>
      </w:r>
      <w:proofErr w:type="spellEnd"/>
      <w:r w:rsidR="008957E6">
        <w:t>, o</w:t>
      </w:r>
      <w:r w:rsidR="008C1AD5">
        <w:t xml:space="preserve">btenga los coeficientes </w:t>
      </w:r>
      <w:r w:rsidR="008C1AD5" w:rsidRPr="008C1AD5">
        <w:rPr>
          <w:rFonts w:ascii="Courier New" w:hAnsi="Courier New" w:cs="Courier New"/>
          <w:sz w:val="20"/>
        </w:rPr>
        <w:t>b</w:t>
      </w:r>
      <w:r w:rsidR="008C1AD5">
        <w:t xml:space="preserve"> de</w:t>
      </w:r>
      <w:r w:rsidR="00CA2F22">
        <w:t xml:space="preserve"> un filtro </w:t>
      </w:r>
      <w:r w:rsidR="008957E6">
        <w:t>F</w:t>
      </w:r>
      <w:r w:rsidR="00CA2F22">
        <w:t xml:space="preserve">IR </w:t>
      </w:r>
      <w:r w:rsidR="00CA2F22" w:rsidRPr="008A048D">
        <w:rPr>
          <w:b/>
        </w:rPr>
        <w:t>paso bajo</w:t>
      </w:r>
      <w:r w:rsidR="00CA2F22">
        <w:t xml:space="preserve"> con las siguientes características</w:t>
      </w:r>
      <w:r w:rsidR="00702D15">
        <w:t>, con el objetivo de</w:t>
      </w:r>
      <w:r w:rsidR="00A44448">
        <w:t xml:space="preserve"> atenuar notablemente </w:t>
      </w:r>
      <w:r>
        <w:t>dicho</w:t>
      </w:r>
      <w:r w:rsidR="00702D15">
        <w:t xml:space="preserve"> tono</w:t>
      </w:r>
      <w:r w:rsidR="00CA2F22">
        <w:t>:</w:t>
      </w:r>
    </w:p>
    <w:p w14:paraId="6C842D9D" w14:textId="77777777" w:rsidR="00CA2F22" w:rsidRDefault="00CA2F22" w:rsidP="00CA2F22">
      <w:pPr>
        <w:pStyle w:val="Prrafodelista"/>
        <w:numPr>
          <w:ilvl w:val="0"/>
          <w:numId w:val="14"/>
        </w:numPr>
      </w:pPr>
      <w:r>
        <w:t xml:space="preserve">Tipo de respuesta: </w:t>
      </w:r>
      <w:proofErr w:type="spellStart"/>
      <w:r>
        <w:t>Lowpass</w:t>
      </w:r>
      <w:proofErr w:type="spellEnd"/>
    </w:p>
    <w:p w14:paraId="25D6BF92" w14:textId="77777777" w:rsidR="00CA2F22" w:rsidRPr="008957E6" w:rsidRDefault="008957E6" w:rsidP="00CA2F22">
      <w:pPr>
        <w:pStyle w:val="Prrafodelista"/>
        <w:numPr>
          <w:ilvl w:val="0"/>
          <w:numId w:val="14"/>
        </w:numPr>
      </w:pPr>
      <w:r w:rsidRPr="008957E6">
        <w:t xml:space="preserve">Método de diseño: FIR – </w:t>
      </w:r>
      <w:proofErr w:type="spellStart"/>
      <w:r w:rsidRPr="008957E6">
        <w:t>Constrained</w:t>
      </w:r>
      <w:proofErr w:type="spellEnd"/>
      <w:r w:rsidRPr="008957E6">
        <w:t xml:space="preserve"> Equiripple</w:t>
      </w:r>
    </w:p>
    <w:p w14:paraId="3A800E4B" w14:textId="77777777" w:rsidR="00CA2F22" w:rsidRPr="008957E6" w:rsidRDefault="00CA2F22" w:rsidP="00CA2F22">
      <w:pPr>
        <w:pStyle w:val="Prrafodelista"/>
        <w:numPr>
          <w:ilvl w:val="0"/>
          <w:numId w:val="14"/>
        </w:numPr>
      </w:pPr>
      <w:r w:rsidRPr="008957E6">
        <w:t xml:space="preserve">Orden del filtro: </w:t>
      </w:r>
      <w:r w:rsidRPr="00A44448">
        <w:rPr>
          <w:i/>
        </w:rPr>
        <w:t>M</w:t>
      </w:r>
    </w:p>
    <w:p w14:paraId="5DB12D4F" w14:textId="77777777" w:rsidR="00CA2F22" w:rsidRPr="008957E6" w:rsidRDefault="00CA2F22" w:rsidP="00CA2F22">
      <w:pPr>
        <w:pStyle w:val="Prrafodelista"/>
        <w:numPr>
          <w:ilvl w:val="0"/>
          <w:numId w:val="14"/>
        </w:numPr>
      </w:pPr>
      <w:r w:rsidRPr="008957E6">
        <w:t>Especificación de frecuencias:</w:t>
      </w:r>
    </w:p>
    <w:p w14:paraId="71241646" w14:textId="77777777" w:rsidR="008957E6" w:rsidRDefault="008957E6" w:rsidP="008957E6">
      <w:pPr>
        <w:pStyle w:val="Prrafodelista"/>
        <w:numPr>
          <w:ilvl w:val="1"/>
          <w:numId w:val="14"/>
        </w:numPr>
      </w:pPr>
      <w:proofErr w:type="spellStart"/>
      <w:r>
        <w:t>Fs</w:t>
      </w:r>
      <w:proofErr w:type="spellEnd"/>
      <w:r>
        <w:t xml:space="preserve">: </w:t>
      </w:r>
      <w:r w:rsidRPr="00A44448">
        <w:rPr>
          <w:i/>
        </w:rPr>
        <w:t>frecuencia de muestreo</w:t>
      </w:r>
      <w:r w:rsidR="00A44448">
        <w:t xml:space="preserve"> (a especificar por el alumno)</w:t>
      </w:r>
    </w:p>
    <w:p w14:paraId="10776ED3" w14:textId="77777777" w:rsidR="008957E6" w:rsidRDefault="008957E6" w:rsidP="008957E6">
      <w:pPr>
        <w:pStyle w:val="Prrafodelista"/>
        <w:numPr>
          <w:ilvl w:val="1"/>
          <w:numId w:val="14"/>
        </w:numPr>
      </w:pPr>
      <w:r>
        <w:t xml:space="preserve">Especificación: </w:t>
      </w:r>
      <w:proofErr w:type="spellStart"/>
      <w:r>
        <w:t>cutoff</w:t>
      </w:r>
      <w:proofErr w:type="spellEnd"/>
    </w:p>
    <w:p w14:paraId="50E33DA3" w14:textId="77777777" w:rsidR="008957E6" w:rsidRPr="003B6F11" w:rsidRDefault="008957E6" w:rsidP="008957E6">
      <w:pPr>
        <w:pStyle w:val="Prrafodelista"/>
        <w:numPr>
          <w:ilvl w:val="1"/>
          <w:numId w:val="14"/>
        </w:numPr>
      </w:pPr>
      <w:proofErr w:type="spellStart"/>
      <w:r>
        <w:lastRenderedPageBreak/>
        <w:t>Fc</w:t>
      </w:r>
      <w:proofErr w:type="spellEnd"/>
      <w:r>
        <w:t xml:space="preserve">: </w:t>
      </w:r>
      <w:r w:rsidRPr="00A44448">
        <w:rPr>
          <w:i/>
        </w:rPr>
        <w:t>frecuencia de corte</w:t>
      </w:r>
      <w:r w:rsidR="00A44448">
        <w:t xml:space="preserve"> (a especificar por el alumno)</w:t>
      </w:r>
    </w:p>
    <w:p w14:paraId="38C07DC4" w14:textId="77777777" w:rsidR="00D41BD1" w:rsidRDefault="00D41BD1" w:rsidP="00D41BD1">
      <w:pPr>
        <w:pStyle w:val="Prrafodelista"/>
        <w:ind w:left="1080"/>
      </w:pPr>
    </w:p>
    <w:p w14:paraId="4BA5A317" w14:textId="77777777" w:rsidR="00CA2F22" w:rsidRDefault="00CA2F22" w:rsidP="00CA2F22">
      <w:pPr>
        <w:pStyle w:val="Prrafodelista"/>
        <w:numPr>
          <w:ilvl w:val="0"/>
          <w:numId w:val="14"/>
        </w:numPr>
      </w:pPr>
      <w:r w:rsidRPr="008957E6">
        <w:t>Especificación de magnitudes:</w:t>
      </w:r>
    </w:p>
    <w:p w14:paraId="2C6E8FDC" w14:textId="77777777" w:rsidR="00A44448" w:rsidRPr="008957E6" w:rsidRDefault="00A44448" w:rsidP="00A44448">
      <w:pPr>
        <w:pStyle w:val="Prrafodelista"/>
        <w:numPr>
          <w:ilvl w:val="1"/>
          <w:numId w:val="14"/>
        </w:numPr>
      </w:pPr>
      <w:r>
        <w:t>Unidades: dB</w:t>
      </w:r>
    </w:p>
    <w:p w14:paraId="2891B0FB" w14:textId="77777777" w:rsidR="008957E6" w:rsidRDefault="00A44448" w:rsidP="008957E6">
      <w:pPr>
        <w:pStyle w:val="Prrafodelista"/>
        <w:numPr>
          <w:ilvl w:val="1"/>
          <w:numId w:val="14"/>
        </w:numPr>
      </w:pPr>
      <w:proofErr w:type="spellStart"/>
      <w:r>
        <w:t>Apass</w:t>
      </w:r>
      <w:proofErr w:type="spellEnd"/>
      <w:r>
        <w:t xml:space="preserve">: </w:t>
      </w:r>
      <w:proofErr w:type="spellStart"/>
      <w:r>
        <w:t>Apass</w:t>
      </w:r>
      <w:proofErr w:type="spellEnd"/>
    </w:p>
    <w:p w14:paraId="783F60A7" w14:textId="77777777" w:rsidR="008957E6" w:rsidRDefault="00A44448" w:rsidP="008957E6">
      <w:pPr>
        <w:pStyle w:val="Prrafodelista"/>
        <w:numPr>
          <w:ilvl w:val="1"/>
          <w:numId w:val="14"/>
        </w:numPr>
      </w:pPr>
      <w:proofErr w:type="spellStart"/>
      <w:r>
        <w:t>Astop</w:t>
      </w:r>
      <w:proofErr w:type="spellEnd"/>
      <w:r>
        <w:t xml:space="preserve">: </w:t>
      </w:r>
      <w:proofErr w:type="spellStart"/>
      <w:r>
        <w:t>Astop</w:t>
      </w:r>
      <w:proofErr w:type="spellEnd"/>
    </w:p>
    <w:p w14:paraId="326BCDD8" w14:textId="77777777" w:rsidR="00702D15" w:rsidRDefault="00702D15" w:rsidP="008957E6">
      <w:pPr>
        <w:pStyle w:val="Prrafodelista"/>
      </w:pPr>
    </w:p>
    <w:p w14:paraId="71730045" w14:textId="5E8A2E05" w:rsidR="00DD5079" w:rsidRDefault="00702D15" w:rsidP="00DD5079">
      <w:pPr>
        <w:pStyle w:val="Prrafodelista"/>
        <w:numPr>
          <w:ilvl w:val="0"/>
          <w:numId w:val="13"/>
        </w:numPr>
      </w:pPr>
      <w:r>
        <w:t>Represente la respuesta en frecuencia del filtro diseñado, y justifique que se cumple el objetivo solicitado</w:t>
      </w:r>
      <w:r w:rsidR="008A048D">
        <w:t>.</w:t>
      </w:r>
    </w:p>
    <w:p w14:paraId="16536E8D" w14:textId="77777777" w:rsidR="00DD5079" w:rsidRDefault="00DD5079" w:rsidP="00DD5079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DD5079" w14:paraId="69EEE711" w14:textId="77777777" w:rsidTr="006108B3">
        <w:tc>
          <w:tcPr>
            <w:tcW w:w="8644" w:type="dxa"/>
          </w:tcPr>
          <w:p w14:paraId="2B6A0FED" w14:textId="70ECF2F8" w:rsidR="00D7581F" w:rsidRPr="005F2DE8" w:rsidRDefault="00D7581F" w:rsidP="005F2DE8">
            <w:pPr>
              <w:pStyle w:val="Prrafodelista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Como se puede ver en la gráfica inferior, el filtro atenúa las frecuencias a partir de 8 kHz y no modifica las frecuencias inferiores a 4 kHz. Por lo tanto, el tono del ruido queda eliminado y el audio de la señal queda intacto.</w:t>
            </w:r>
          </w:p>
          <w:p w14:paraId="62D3AA73" w14:textId="1053DA94" w:rsidR="002549DB" w:rsidRDefault="00173527" w:rsidP="00A71BB6">
            <w:pPr>
              <w:pStyle w:val="Prrafodelista"/>
              <w:ind w:left="0"/>
              <w:jc w:val="center"/>
            </w:pPr>
            <w:r w:rsidRPr="002549DB">
              <w:rPr>
                <w:noProof/>
              </w:rPr>
              <w:drawing>
                <wp:inline distT="0" distB="0" distL="0" distR="0" wp14:anchorId="7BF5199B" wp14:editId="04E45835">
                  <wp:extent cx="4852395" cy="2838616"/>
                  <wp:effectExtent l="0" t="0" r="0" b="0"/>
                  <wp:docPr id="4" name="Imagen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737" t="638" r="6737" b="638"/>
                          <a:stretch/>
                        </pic:blipFill>
                        <pic:spPr bwMode="auto">
                          <a:xfrm>
                            <a:off x="0" y="0"/>
                            <a:ext cx="4865809" cy="284646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AC298DF" w14:textId="5B9C9C81" w:rsidR="00C377AD" w:rsidRPr="002C236F" w:rsidRDefault="002C236F" w:rsidP="002C236F">
            <w:pPr>
              <w:pStyle w:val="Prrafodelista"/>
              <w:ind w:left="0"/>
              <w:rPr>
                <w:i/>
                <w:iCs/>
                <w:noProof/>
              </w:rPr>
            </w:pPr>
            <w:r>
              <w:rPr>
                <w:i/>
                <w:iCs/>
                <w:noProof/>
              </w:rPr>
              <w:t>Representando el espectro de la señal filtrada se confirman los resultados anteriores y se corrobora el correcto diseño y funcionamiento del filtro.</w:t>
            </w:r>
          </w:p>
          <w:p w14:paraId="46CAB783" w14:textId="52BCF13D" w:rsidR="002549DB" w:rsidRDefault="009072DB" w:rsidP="00661ABB">
            <w:pPr>
              <w:pStyle w:val="Prrafodelista"/>
              <w:ind w:left="0"/>
              <w:jc w:val="center"/>
            </w:pPr>
            <w:r w:rsidRPr="009072DB">
              <w:rPr>
                <w:noProof/>
              </w:rPr>
              <w:drawing>
                <wp:inline distT="0" distB="0" distL="0" distR="0" wp14:anchorId="554ADEDF" wp14:editId="316DE672">
                  <wp:extent cx="4820458" cy="2902226"/>
                  <wp:effectExtent l="0" t="0" r="0" b="0"/>
                  <wp:docPr id="5" name="Imagen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20" r="7420"/>
                          <a:stretch/>
                        </pic:blipFill>
                        <pic:spPr bwMode="auto">
                          <a:xfrm>
                            <a:off x="0" y="0"/>
                            <a:ext cx="4826445" cy="290583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D236626" w14:textId="77777777" w:rsidR="00DD5079" w:rsidRDefault="00DD5079" w:rsidP="00DD5079">
      <w:pPr>
        <w:pStyle w:val="Prrafodelista"/>
        <w:ind w:left="426"/>
      </w:pPr>
    </w:p>
    <w:p w14:paraId="6439BEA3" w14:textId="77777777" w:rsidR="00DD5079" w:rsidRDefault="00DD5079" w:rsidP="00DD5079">
      <w:pPr>
        <w:pStyle w:val="Prrafodelista"/>
      </w:pPr>
    </w:p>
    <w:p w14:paraId="51852D5A" w14:textId="77777777" w:rsidR="00702D15" w:rsidRDefault="00702D15" w:rsidP="00702D15">
      <w:pPr>
        <w:pStyle w:val="Ttulo1"/>
      </w:pPr>
      <w:r w:rsidRPr="00757283">
        <w:t>Implementación de un filtro FIR utilizando DFT</w:t>
      </w:r>
    </w:p>
    <w:p w14:paraId="7D29BC1E" w14:textId="0DAC8A18" w:rsidR="00D41BD1" w:rsidRPr="00D41BD1" w:rsidRDefault="00D41BD1" w:rsidP="00D41BD1">
      <w:r w:rsidRPr="008D6352">
        <w:t xml:space="preserve">Como bien sabe el alumno, </w:t>
      </w:r>
      <w:r w:rsidR="00E20EF4" w:rsidRPr="008D6352">
        <w:t>la operación de filtrado puede implementarse mediante una convolución lineal. No obstante, la operación de convolución es computacionalmente compleja (tiene una complejidad de O(N</w:t>
      </w:r>
      <w:r w:rsidR="00E20EF4" w:rsidRPr="008D6352">
        <w:rPr>
          <w:vertAlign w:val="superscript"/>
        </w:rPr>
        <w:t>2</w:t>
      </w:r>
      <w:r w:rsidR="00E20EF4" w:rsidRPr="008D6352">
        <w:t>), siendo N la longitud de la señal a filtrar). Debido a que el filtrado es un proceso muy común en comunicaciones, sería deseable optimizar los recursos dedicados a esta operación. Tal y como se ha estudiado en clase, la Transformada Discreta de Fourier (DFT) puede ser utilizada para filtrar señales discretas con una salvedad: la DFT produce convoluciones circulares que, por regla general, no son equivalente a las convoluciones lineales. No obstante, un</w:t>
      </w:r>
      <w:r w:rsidR="00C377AD">
        <w:t>o</w:t>
      </w:r>
      <w:r w:rsidR="00E20EF4" w:rsidRPr="008D6352">
        <w:t xml:space="preserve"> de los claros beneficios del uso de la DFT es su rápida capacidad de cálculo: el filtrado con </w:t>
      </w:r>
      <w:proofErr w:type="spellStart"/>
      <w:r w:rsidR="00E20EF4" w:rsidRPr="008D6352">
        <w:t>DFTs</w:t>
      </w:r>
      <w:proofErr w:type="spellEnd"/>
      <w:r w:rsidR="00E20EF4" w:rsidRPr="008D6352">
        <w:t xml:space="preserve"> supone una complejidad de O(N·log</w:t>
      </w:r>
      <w:r w:rsidR="00E20EF4" w:rsidRPr="008D6352">
        <w:rPr>
          <w:vertAlign w:val="subscript"/>
        </w:rPr>
        <w:t>2</w:t>
      </w:r>
      <w:r w:rsidR="00E20EF4" w:rsidRPr="008D6352">
        <w:t>(N)</w:t>
      </w:r>
      <w:r w:rsidR="003A24C4" w:rsidRPr="008D6352">
        <w:t>)</w:t>
      </w:r>
      <w:r w:rsidR="00E20EF4" w:rsidRPr="008D6352">
        <w:t xml:space="preserve">, </w:t>
      </w:r>
      <w:r w:rsidR="003A24C4" w:rsidRPr="008D6352">
        <w:t>que es mejor (es decir, menos complejo) que O(N</w:t>
      </w:r>
      <w:r w:rsidR="003A24C4" w:rsidRPr="008D6352">
        <w:rPr>
          <w:vertAlign w:val="superscript"/>
        </w:rPr>
        <w:t>2</w:t>
      </w:r>
      <w:r w:rsidR="003A24C4" w:rsidRPr="008D6352">
        <w:t xml:space="preserve">) </w:t>
      </w:r>
      <w:r w:rsidR="00E20EF4" w:rsidRPr="008D6352">
        <w:t>para valores de N bajos. De manera que, lo único que hay que hacer para acceder a las ventajas en la rapidez de cálculo es conseguir hacer la convolución lineal equivalente a la convolución circular. Una ve</w:t>
      </w:r>
      <w:r w:rsidR="003A24C4" w:rsidRPr="008D6352">
        <w:t>z conseguido esto, tendremos una manera rápida de filtrar señales discretas. Tal y como veremos en la sesión de hoy, e</w:t>
      </w:r>
      <w:r w:rsidRPr="008D6352">
        <w:t xml:space="preserve">l algoritmo </w:t>
      </w:r>
      <w:r w:rsidR="006A6287" w:rsidRPr="008D6352">
        <w:t xml:space="preserve">de solape y almacenamiento </w:t>
      </w:r>
      <w:r w:rsidRPr="008D6352">
        <w:t xml:space="preserve">consigue </w:t>
      </w:r>
      <w:r w:rsidR="006A6287" w:rsidRPr="008D6352">
        <w:t>igualar el resultado de la convolución circular con el de la convolución lineal</w:t>
      </w:r>
      <w:r w:rsidR="003A24C4" w:rsidRPr="008D6352">
        <w:t xml:space="preserve"> mediante una determinada gestión de las muestras de entrada y salida. </w:t>
      </w:r>
    </w:p>
    <w:p w14:paraId="4522D6B7" w14:textId="77777777" w:rsidR="00702D15" w:rsidRDefault="00702D15" w:rsidP="00702D15">
      <w:r>
        <w:t xml:space="preserve">En este </w:t>
      </w:r>
      <w:r w:rsidR="00D41BD1">
        <w:t>bloque de apartados</w:t>
      </w:r>
      <w:r>
        <w:t xml:space="preserve"> el alumno implementará el algoritmo del método de solape-almacenamiento visto en clase para </w:t>
      </w:r>
      <w:r w:rsidR="006A6287">
        <w:t xml:space="preserve">aplicar </w:t>
      </w:r>
      <w:r>
        <w:t>el filtro diseñado en el bloque anterior sobre la señal de audio facilitada por el profesor.</w:t>
      </w:r>
      <w:r w:rsidR="00CB1EE7">
        <w:t xml:space="preserve"> Puede consultar la documentación subida a Moodle sobre dicho algoritmo.</w:t>
      </w:r>
    </w:p>
    <w:p w14:paraId="64940238" w14:textId="77777777" w:rsidR="00702D15" w:rsidRPr="00702D15" w:rsidRDefault="00702D15" w:rsidP="00702D15">
      <w:r>
        <w:t>A partir de los resultados obtenidos en el bloque anterior, realice los siguientes apartados:</w:t>
      </w:r>
    </w:p>
    <w:p w14:paraId="1D261316" w14:textId="77777777" w:rsidR="00702D15" w:rsidRDefault="00702D15" w:rsidP="00702D15">
      <w:pPr>
        <w:pStyle w:val="Prrafodelista"/>
        <w:numPr>
          <w:ilvl w:val="0"/>
          <w:numId w:val="18"/>
        </w:numPr>
      </w:pPr>
      <w:r>
        <w:t>Implemente el algoritmo de solape-almacenamiento</w:t>
      </w:r>
      <w:r w:rsidR="00CB1EE7">
        <w:t>,</w:t>
      </w:r>
      <w:r>
        <w:t xml:space="preserve"> con </w:t>
      </w:r>
      <w:r w:rsidR="00CB1EE7">
        <w:t xml:space="preserve">una longitud de </w:t>
      </w:r>
      <m:oMath>
        <m:r>
          <w:rPr>
            <w:rFonts w:ascii="Cambria Math" w:hAnsi="Cambria Math"/>
          </w:rPr>
          <m:t>L=500</m:t>
        </m:r>
      </m:oMath>
      <w:r w:rsidR="00CB1EE7">
        <w:t xml:space="preserve"> muestras</w:t>
      </w:r>
      <w:r>
        <w:t xml:space="preserve"> para </w:t>
      </w:r>
      <w:r w:rsidR="00CB1EE7">
        <w:t xml:space="preserve">cada trozo de señal, </w:t>
      </w:r>
      <w:r w:rsidR="006A6287">
        <w:t>y aplíquelo a</w:t>
      </w:r>
      <w:r w:rsidR="00CB1EE7">
        <w:t xml:space="preserve"> la señal original x[n]. La señal resultante final se denominará y[n].</w:t>
      </w:r>
      <w:r w:rsidR="00E561D2">
        <w:t xml:space="preserve"> Reproduzca esta señal.</w:t>
      </w:r>
    </w:p>
    <w:p w14:paraId="6B2B407C" w14:textId="62EA161D" w:rsidR="00DD5079" w:rsidRDefault="00CB1EE7" w:rsidP="00DD5079">
      <w:pPr>
        <w:pStyle w:val="Prrafodelista"/>
        <w:numPr>
          <w:ilvl w:val="0"/>
          <w:numId w:val="18"/>
        </w:numPr>
      </w:pPr>
      <w:r>
        <w:t xml:space="preserve">Incluya el código del algoritmo en </w:t>
      </w:r>
      <w:r w:rsidR="008A048D">
        <w:t>este apartado d</w:t>
      </w:r>
      <w:r>
        <w:t>el informe de la práctica, comentando las líneas más significativas.</w:t>
      </w:r>
    </w:p>
    <w:p w14:paraId="4E1A3EFB" w14:textId="77777777" w:rsidR="00DD5079" w:rsidRDefault="00DD5079" w:rsidP="00DD5079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DD5079" w14:paraId="7968D7F6" w14:textId="77777777" w:rsidTr="006108B3">
        <w:tc>
          <w:tcPr>
            <w:tcW w:w="8644" w:type="dxa"/>
          </w:tcPr>
          <w:p w14:paraId="5FEF0710" w14:textId="74E46E68" w:rsidR="00DD5079" w:rsidRPr="008B2641" w:rsidRDefault="00DD5079" w:rsidP="006108B3">
            <w:pPr>
              <w:pStyle w:val="Prrafodelista"/>
              <w:ind w:left="0"/>
              <w:rPr>
                <w:i/>
                <w:iCs/>
              </w:rPr>
            </w:pPr>
          </w:p>
          <w:p w14:paraId="6FEECF85" w14:textId="6ECCD570" w:rsidR="00DD5079" w:rsidRDefault="00D41555" w:rsidP="006108B3">
            <w:pPr>
              <w:pStyle w:val="Prrafodelista"/>
              <w:ind w:left="0"/>
            </w:pPr>
            <w:r w:rsidRPr="00D41555">
              <w:rPr>
                <w:noProof/>
              </w:rPr>
              <w:lastRenderedPageBreak/>
              <w:drawing>
                <wp:inline distT="0" distB="0" distL="0" distR="0" wp14:anchorId="2FE26FEE" wp14:editId="0E51AFAA">
                  <wp:extent cx="4954725" cy="3299460"/>
                  <wp:effectExtent l="0" t="0" r="0" b="0"/>
                  <wp:docPr id="6" name="Imagen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62971" cy="33049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43250ADF" w14:textId="2EDFFEFA" w:rsidR="00D41555" w:rsidRDefault="00D41555" w:rsidP="00FB4330">
            <w:pPr>
              <w:pStyle w:val="Prrafodelista"/>
              <w:ind w:left="0"/>
              <w:jc w:val="center"/>
            </w:pPr>
            <w:r w:rsidRPr="00D41555">
              <w:rPr>
                <w:noProof/>
              </w:rPr>
              <w:drawing>
                <wp:inline distT="0" distB="0" distL="0" distR="0" wp14:anchorId="200435B6" wp14:editId="3792611D">
                  <wp:extent cx="4834393" cy="2611567"/>
                  <wp:effectExtent l="0" t="0" r="4445" b="0"/>
                  <wp:docPr id="8" name="Imagen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/>
                          <a:srcRect r="3872"/>
                          <a:stretch/>
                        </pic:blipFill>
                        <pic:spPr bwMode="auto">
                          <a:xfrm>
                            <a:off x="0" y="0"/>
                            <a:ext cx="4917537" cy="265648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35A8B61" w14:textId="77777777" w:rsidR="00D41555" w:rsidRDefault="00D41555" w:rsidP="006108B3">
            <w:pPr>
              <w:pStyle w:val="Prrafodelista"/>
              <w:ind w:left="0"/>
            </w:pPr>
          </w:p>
          <w:p w14:paraId="1B72AF35" w14:textId="5A5BBF6A" w:rsidR="00D41555" w:rsidRDefault="00D41555" w:rsidP="006108B3">
            <w:pPr>
              <w:pStyle w:val="Prrafodelista"/>
              <w:ind w:left="0"/>
            </w:pPr>
            <w:r w:rsidRPr="00D41555">
              <w:rPr>
                <w:noProof/>
              </w:rPr>
              <w:lastRenderedPageBreak/>
              <w:drawing>
                <wp:inline distT="0" distB="0" distL="0" distR="0" wp14:anchorId="309EF404" wp14:editId="6F6DEC13">
                  <wp:extent cx="4975860" cy="2780665"/>
                  <wp:effectExtent l="0" t="0" r="0" b="635"/>
                  <wp:docPr id="9" name="Imagen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r="4779"/>
                          <a:stretch/>
                        </pic:blipFill>
                        <pic:spPr bwMode="auto">
                          <a:xfrm>
                            <a:off x="0" y="0"/>
                            <a:ext cx="4983411" cy="278488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379C11EF" w14:textId="77777777" w:rsidR="00DD5079" w:rsidRDefault="00DD5079" w:rsidP="006108B3">
            <w:pPr>
              <w:pStyle w:val="Prrafodelista"/>
              <w:ind w:left="0"/>
            </w:pPr>
          </w:p>
        </w:tc>
      </w:tr>
    </w:tbl>
    <w:p w14:paraId="4631E5EA" w14:textId="77777777" w:rsidR="00DD5079" w:rsidRDefault="00DD5079" w:rsidP="00DD5079">
      <w:pPr>
        <w:pStyle w:val="Prrafodelista"/>
        <w:ind w:left="426"/>
      </w:pPr>
    </w:p>
    <w:p w14:paraId="5D95924B" w14:textId="77777777" w:rsidR="00DD5079" w:rsidRDefault="00DD5079" w:rsidP="00DD5079">
      <w:pPr>
        <w:pStyle w:val="Prrafodelista"/>
      </w:pPr>
    </w:p>
    <w:p w14:paraId="573C6B55" w14:textId="2794083A" w:rsidR="00DD5079" w:rsidRDefault="00CB1EE7" w:rsidP="00DD5079">
      <w:pPr>
        <w:pStyle w:val="Prrafodelista"/>
        <w:numPr>
          <w:ilvl w:val="0"/>
          <w:numId w:val="18"/>
        </w:numPr>
      </w:pPr>
      <w:r>
        <w:t xml:space="preserve">Indique y justifique el valor del parámetro </w:t>
      </w:r>
      <m:oMath>
        <m:r>
          <w:rPr>
            <w:rFonts w:ascii="Cambria Math" w:hAnsi="Cambria Math"/>
          </w:rPr>
          <m:t>P</m:t>
        </m:r>
      </m:oMath>
      <w:r>
        <w:t>.</w:t>
      </w:r>
    </w:p>
    <w:p w14:paraId="745FE2D7" w14:textId="77777777" w:rsidR="00DD5079" w:rsidRDefault="00DD5079" w:rsidP="00DD5079">
      <w:pPr>
        <w:pStyle w:val="Prrafodelista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DD5079" w14:paraId="545B62FA" w14:textId="77777777" w:rsidTr="006108B3">
        <w:tc>
          <w:tcPr>
            <w:tcW w:w="8644" w:type="dxa"/>
          </w:tcPr>
          <w:p w14:paraId="30856A3B" w14:textId="6A122945" w:rsidR="00DD5079" w:rsidRPr="002A6F61" w:rsidRDefault="003238E6" w:rsidP="002A6F61">
            <w:pPr>
              <w:pStyle w:val="Prrafodelista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El parámetro p es la longitud del filtro o el número de coeficientes del filtro.</w:t>
            </w:r>
            <w:r w:rsidR="00D22DD5">
              <w:rPr>
                <w:i/>
                <w:iCs/>
              </w:rPr>
              <w:t xml:space="preserve"> </w:t>
            </w:r>
            <w:r w:rsidR="002A6F61">
              <w:rPr>
                <w:i/>
                <w:iCs/>
              </w:rPr>
              <w:t>En este caso es un parámetro que viene dado.</w:t>
            </w:r>
          </w:p>
          <w:p w14:paraId="09491947" w14:textId="77777777" w:rsidR="00DD5079" w:rsidRDefault="00DD5079" w:rsidP="006108B3">
            <w:pPr>
              <w:pStyle w:val="Prrafodelista"/>
              <w:ind w:left="0"/>
            </w:pPr>
          </w:p>
        </w:tc>
      </w:tr>
    </w:tbl>
    <w:p w14:paraId="50F0F4C6" w14:textId="77777777" w:rsidR="00DD5079" w:rsidRDefault="00DD5079" w:rsidP="00DD5079">
      <w:pPr>
        <w:pStyle w:val="Prrafodelista"/>
        <w:ind w:left="426"/>
      </w:pPr>
    </w:p>
    <w:p w14:paraId="584B2E4F" w14:textId="77777777" w:rsidR="00DD5079" w:rsidRDefault="00DD5079" w:rsidP="00DD5079">
      <w:pPr>
        <w:pStyle w:val="Prrafodelista"/>
      </w:pPr>
    </w:p>
    <w:p w14:paraId="7491454F" w14:textId="77777777" w:rsidR="00967659" w:rsidRDefault="00CB1EE7" w:rsidP="00A32B1F">
      <w:pPr>
        <w:pStyle w:val="Ttulo1"/>
      </w:pPr>
      <w:r w:rsidRPr="00757283">
        <w:t>Análisis de resultados</w:t>
      </w:r>
    </w:p>
    <w:p w14:paraId="041CDB9E" w14:textId="77777777" w:rsidR="00CB1EE7" w:rsidRDefault="00CB1EE7" w:rsidP="00967659">
      <w:r>
        <w:t>En esta última parte de la práctica se van a analizar los resultados del proceso anterior frente a los resultados que se obtendrían implementando el filtro con la función de Matlab.</w:t>
      </w:r>
    </w:p>
    <w:p w14:paraId="6221EFDF" w14:textId="77777777" w:rsidR="00577E04" w:rsidRDefault="00577E04" w:rsidP="00967659">
      <w:r>
        <w:t xml:space="preserve">Realice los siguientes apartados, a partir de los resultados </w:t>
      </w:r>
      <w:r w:rsidR="00CB1EE7">
        <w:t>de los bloques anteriores</w:t>
      </w:r>
      <w:r>
        <w:t>:</w:t>
      </w:r>
    </w:p>
    <w:p w14:paraId="4AFC360C" w14:textId="77777777" w:rsidR="00CB1EE7" w:rsidRDefault="006A6287" w:rsidP="00577E04">
      <w:pPr>
        <w:pStyle w:val="Prrafodelista"/>
        <w:numPr>
          <w:ilvl w:val="0"/>
          <w:numId w:val="15"/>
        </w:numPr>
      </w:pPr>
      <w:r>
        <w:t>Aplique</w:t>
      </w:r>
      <w:r w:rsidR="00CB1EE7">
        <w:t xml:space="preserve"> el filtro FIR diseñado</w:t>
      </w:r>
      <w:r w:rsidR="008A048D">
        <w:t>,</w:t>
      </w:r>
      <w:r w:rsidR="00CB1EE7">
        <w:t xml:space="preserve"> </w:t>
      </w:r>
      <w:r w:rsidR="00D934E2">
        <w:t>a</w:t>
      </w:r>
      <w:r w:rsidR="00CB1EE7">
        <w:t xml:space="preserve"> la señal original x[n]</w:t>
      </w:r>
      <w:r w:rsidR="008A048D">
        <w:t>,</w:t>
      </w:r>
      <w:r w:rsidR="00CB1EE7">
        <w:t xml:space="preserve"> con la función </w:t>
      </w:r>
      <w:proofErr w:type="spellStart"/>
      <w:r w:rsidR="00CB1EE7" w:rsidRPr="00CB1EE7">
        <w:rPr>
          <w:rFonts w:ascii="Courier New" w:hAnsi="Courier New" w:cs="Courier New"/>
          <w:sz w:val="20"/>
        </w:rPr>
        <w:t>filter</w:t>
      </w:r>
      <w:proofErr w:type="spellEnd"/>
      <w:r w:rsidR="00A44448">
        <w:t xml:space="preserve"> de Matlab</w:t>
      </w:r>
      <w:r w:rsidR="00CB1EE7">
        <w:t>. La señal resultante se denominará g[n].</w:t>
      </w:r>
    </w:p>
    <w:p w14:paraId="29A51433" w14:textId="0B22352C" w:rsidR="00C121A2" w:rsidRDefault="00A44448" w:rsidP="00C121A2">
      <w:pPr>
        <w:pStyle w:val="Prrafodelista"/>
        <w:numPr>
          <w:ilvl w:val="0"/>
          <w:numId w:val="15"/>
        </w:numPr>
      </w:pPr>
      <w:r>
        <w:t>Represente en el tiempo y superpuestas en una misma figura las señales y(t) y g(t)</w:t>
      </w:r>
      <w:r w:rsidR="00D934E2">
        <w:t>.</w:t>
      </w:r>
    </w:p>
    <w:p w14:paraId="055FDDEA" w14:textId="77777777" w:rsidR="00C121A2" w:rsidRDefault="00C121A2" w:rsidP="00C121A2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C121A2" w14:paraId="325470FB" w14:textId="77777777" w:rsidTr="006108B3">
        <w:tc>
          <w:tcPr>
            <w:tcW w:w="8644" w:type="dxa"/>
          </w:tcPr>
          <w:p w14:paraId="49D11FEA" w14:textId="3EB84306" w:rsidR="00C121A2" w:rsidRDefault="003238E6" w:rsidP="006108B3">
            <w:pPr>
              <w:pStyle w:val="Prrafodelista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Como se puede ver en la gráfica inferior</w:t>
            </w:r>
            <w:r w:rsidR="009B14AF">
              <w:rPr>
                <w:i/>
                <w:iCs/>
              </w:rPr>
              <w:t xml:space="preserve"> la coincidencia entre la señal filtrada con el filtro FIR y la señal filtrada con el algoritmo </w:t>
            </w:r>
            <w:proofErr w:type="spellStart"/>
            <w:r w:rsidR="009B14AF">
              <w:rPr>
                <w:i/>
                <w:iCs/>
              </w:rPr>
              <w:t>Overlap-save</w:t>
            </w:r>
            <w:proofErr w:type="spellEnd"/>
            <w:r w:rsidR="009B14AF">
              <w:rPr>
                <w:i/>
                <w:iCs/>
              </w:rPr>
              <w:t xml:space="preserve"> es total.</w:t>
            </w:r>
            <w:r w:rsidR="00A76601">
              <w:rPr>
                <w:i/>
                <w:iCs/>
              </w:rPr>
              <w:t xml:space="preserve"> La gráfica está ampliada para que se pueda observar con mayor claridad la similitud </w:t>
            </w:r>
            <w:r w:rsidR="002A3852">
              <w:rPr>
                <w:i/>
                <w:iCs/>
              </w:rPr>
              <w:t xml:space="preserve">en los resultados </w:t>
            </w:r>
            <w:r w:rsidR="00A76601">
              <w:rPr>
                <w:i/>
                <w:iCs/>
              </w:rPr>
              <w:t>de ambos filtrados.</w:t>
            </w:r>
          </w:p>
          <w:p w14:paraId="3103447A" w14:textId="77777777" w:rsidR="003238E6" w:rsidRDefault="003238E6" w:rsidP="003238E6">
            <w:pPr>
              <w:pStyle w:val="Prrafodelista"/>
              <w:ind w:left="0"/>
              <w:jc w:val="center"/>
              <w:rPr>
                <w:i/>
                <w:iCs/>
                <w:noProof/>
              </w:rPr>
            </w:pPr>
          </w:p>
          <w:p w14:paraId="3C7CF568" w14:textId="575D6C3B" w:rsidR="005537D7" w:rsidRDefault="003238E6" w:rsidP="005537D7">
            <w:pPr>
              <w:pStyle w:val="Prrafodelista"/>
              <w:ind w:left="0"/>
              <w:jc w:val="center"/>
              <w:rPr>
                <w:i/>
                <w:iCs/>
              </w:rPr>
            </w:pPr>
            <w:r w:rsidRPr="003238E6">
              <w:rPr>
                <w:i/>
                <w:iCs/>
                <w:noProof/>
              </w:rPr>
              <w:lastRenderedPageBreak/>
              <w:drawing>
                <wp:inline distT="0" distB="0" distL="0" distR="0" wp14:anchorId="05EFDCF5" wp14:editId="1F2D4024">
                  <wp:extent cx="4779259" cy="2751151"/>
                  <wp:effectExtent l="0" t="0" r="0" b="0"/>
                  <wp:docPr id="7" name="Imagen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461" t="3102" r="7461" b="3102"/>
                          <a:stretch/>
                        </pic:blipFill>
                        <pic:spPr bwMode="auto">
                          <a:xfrm>
                            <a:off x="0" y="0"/>
                            <a:ext cx="4789343" cy="27569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2C378C1" w14:textId="09DE9EC1" w:rsidR="005537D7" w:rsidRPr="00A76601" w:rsidRDefault="005537D7" w:rsidP="00A76601">
            <w:pPr>
              <w:pStyle w:val="Prrafodelista"/>
              <w:ind w:left="0"/>
              <w:jc w:val="center"/>
              <w:rPr>
                <w:i/>
                <w:iCs/>
              </w:rPr>
            </w:pPr>
            <w:r w:rsidRPr="005537D7">
              <w:rPr>
                <w:i/>
                <w:iCs/>
                <w:noProof/>
              </w:rPr>
              <w:drawing>
                <wp:inline distT="0" distB="0" distL="0" distR="0" wp14:anchorId="58EAFBE9" wp14:editId="6A08316F">
                  <wp:extent cx="4632589" cy="2655736"/>
                  <wp:effectExtent l="0" t="0" r="0" b="0"/>
                  <wp:docPr id="13" name="Imagen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7571" t="3416" r="7571" b="3416"/>
                          <a:stretch/>
                        </pic:blipFill>
                        <pic:spPr bwMode="auto">
                          <a:xfrm>
                            <a:off x="0" y="0"/>
                            <a:ext cx="4642374" cy="2661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51A7057" w14:textId="77777777" w:rsidR="00C121A2" w:rsidRDefault="00C121A2" w:rsidP="006108B3">
            <w:pPr>
              <w:pStyle w:val="Prrafodelista"/>
              <w:ind w:left="0"/>
            </w:pPr>
          </w:p>
        </w:tc>
      </w:tr>
    </w:tbl>
    <w:p w14:paraId="6C7F0993" w14:textId="77777777" w:rsidR="00C121A2" w:rsidRDefault="00C121A2" w:rsidP="00C121A2">
      <w:pPr>
        <w:pStyle w:val="Prrafodelista"/>
        <w:ind w:left="426"/>
      </w:pPr>
    </w:p>
    <w:p w14:paraId="75C799B0" w14:textId="77777777" w:rsidR="00C121A2" w:rsidRDefault="00C121A2" w:rsidP="00C121A2">
      <w:pPr>
        <w:pStyle w:val="Prrafodelista"/>
      </w:pPr>
    </w:p>
    <w:p w14:paraId="6E81AA1F" w14:textId="5AEEA184" w:rsidR="00C121A2" w:rsidRDefault="00A44448" w:rsidP="00C121A2">
      <w:pPr>
        <w:pStyle w:val="Prrafodelista"/>
        <w:numPr>
          <w:ilvl w:val="0"/>
          <w:numId w:val="15"/>
        </w:numPr>
      </w:pPr>
      <w:r>
        <w:t>Calcule el error cuadrático medio entre y[n] y g[n], e indique el valor obtenido.</w:t>
      </w: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C121A2" w14:paraId="5E47688A" w14:textId="77777777" w:rsidTr="009B14AF">
        <w:tc>
          <w:tcPr>
            <w:tcW w:w="8068" w:type="dxa"/>
          </w:tcPr>
          <w:p w14:paraId="7F686BE2" w14:textId="64EA5D7B" w:rsidR="00C121A2" w:rsidRDefault="009B14AF" w:rsidP="006108B3">
            <w:pPr>
              <w:pStyle w:val="Prrafodelista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Como era de esperar el ECM entre ambas señales es mínimo ya que como se podía observar en el resultado del apartado superior, ambas señales prácticamente solapaban perfectamente.</w:t>
            </w:r>
          </w:p>
          <w:p w14:paraId="0E112BFA" w14:textId="43D0C5B3" w:rsidR="009B14AF" w:rsidRDefault="009B14AF" w:rsidP="006108B3">
            <w:pPr>
              <w:pStyle w:val="Prrafodelista"/>
              <w:ind w:left="0"/>
              <w:rPr>
                <w:i/>
                <w:iCs/>
              </w:rPr>
            </w:pPr>
          </w:p>
          <w:p w14:paraId="6239CBAC" w14:textId="1B115867" w:rsidR="00C121A2" w:rsidRPr="00A704C8" w:rsidRDefault="009B14AF" w:rsidP="00A704C8">
            <w:pPr>
              <w:pStyle w:val="Prrafodelista"/>
              <w:ind w:left="0"/>
              <w:jc w:val="center"/>
              <w:rPr>
                <w:i/>
                <w:iCs/>
              </w:rPr>
            </w:pPr>
            <w:r w:rsidRPr="009B14AF">
              <w:rPr>
                <w:i/>
                <w:iCs/>
                <w:noProof/>
              </w:rPr>
              <w:drawing>
                <wp:inline distT="0" distB="0" distL="0" distR="0" wp14:anchorId="14A367F8" wp14:editId="0E645F43">
                  <wp:extent cx="914400" cy="485523"/>
                  <wp:effectExtent l="0" t="0" r="0" b="0"/>
                  <wp:docPr id="10" name="Imagen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9383" cy="4881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48254EA" w14:textId="77777777" w:rsidR="00C121A2" w:rsidRDefault="00C121A2" w:rsidP="00C121A2">
      <w:pPr>
        <w:pStyle w:val="Prrafodelista"/>
        <w:ind w:left="426"/>
      </w:pPr>
    </w:p>
    <w:p w14:paraId="054977B2" w14:textId="77777777" w:rsidR="00C121A2" w:rsidRDefault="00C121A2" w:rsidP="00C121A2">
      <w:pPr>
        <w:pStyle w:val="Prrafodelista"/>
      </w:pPr>
    </w:p>
    <w:p w14:paraId="75C94CBE" w14:textId="1A45824E" w:rsidR="00C121A2" w:rsidRDefault="00CB1EE7" w:rsidP="00C121A2">
      <w:pPr>
        <w:pStyle w:val="Prrafodelista"/>
        <w:numPr>
          <w:ilvl w:val="0"/>
          <w:numId w:val="15"/>
        </w:numPr>
      </w:pPr>
      <w:r>
        <w:t>Superponga el espectro en frecuencia de x[n], y[n] y g[n].</w:t>
      </w:r>
    </w:p>
    <w:p w14:paraId="014FA5DA" w14:textId="77777777" w:rsidR="00C121A2" w:rsidRDefault="00C121A2" w:rsidP="00C121A2">
      <w:pPr>
        <w:pStyle w:val="Prrafodelista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C121A2" w14:paraId="330D4403" w14:textId="77777777" w:rsidTr="006108B3">
        <w:tc>
          <w:tcPr>
            <w:tcW w:w="8644" w:type="dxa"/>
          </w:tcPr>
          <w:p w14:paraId="69F809D6" w14:textId="1A6947F5" w:rsidR="00C121A2" w:rsidRDefault="00C121A2" w:rsidP="006108B3">
            <w:pPr>
              <w:pStyle w:val="Prrafodelista"/>
              <w:ind w:left="0"/>
            </w:pPr>
          </w:p>
          <w:p w14:paraId="28B4781B" w14:textId="77777777" w:rsidR="005C6E32" w:rsidRDefault="005C6E32" w:rsidP="005C6E32">
            <w:pPr>
              <w:pStyle w:val="Prrafodelista"/>
              <w:ind w:left="0"/>
              <w:jc w:val="center"/>
              <w:rPr>
                <w:noProof/>
              </w:rPr>
            </w:pPr>
          </w:p>
          <w:p w14:paraId="37720FD4" w14:textId="6BE65B6F" w:rsidR="005C6E32" w:rsidRDefault="005C6E32" w:rsidP="005C6E32">
            <w:pPr>
              <w:pStyle w:val="Prrafodelista"/>
              <w:ind w:left="0"/>
              <w:jc w:val="center"/>
            </w:pPr>
            <w:r w:rsidRPr="005C6E32">
              <w:rPr>
                <w:noProof/>
              </w:rPr>
              <w:lastRenderedPageBreak/>
              <w:drawing>
                <wp:inline distT="0" distB="0" distL="0" distR="0" wp14:anchorId="484BB41A" wp14:editId="5781E21D">
                  <wp:extent cx="4735237" cy="2838616"/>
                  <wp:effectExtent l="0" t="0" r="8255" b="0"/>
                  <wp:docPr id="11" name="Imagen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8352" t="2185" r="8352" b="2185"/>
                          <a:stretch/>
                        </pic:blipFill>
                        <pic:spPr bwMode="auto">
                          <a:xfrm>
                            <a:off x="0" y="0"/>
                            <a:ext cx="4744004" cy="28438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6BA6550" w14:textId="77777777" w:rsidR="008C445D" w:rsidRDefault="008C445D" w:rsidP="005C6E32">
            <w:pPr>
              <w:pStyle w:val="Prrafodelista"/>
              <w:ind w:left="0"/>
              <w:jc w:val="center"/>
              <w:rPr>
                <w:noProof/>
              </w:rPr>
            </w:pPr>
          </w:p>
          <w:p w14:paraId="0760FCC7" w14:textId="5529FC21" w:rsidR="005C6E32" w:rsidRDefault="008C445D" w:rsidP="005C6E32">
            <w:pPr>
              <w:pStyle w:val="Prrafodelista"/>
              <w:ind w:left="0"/>
              <w:jc w:val="center"/>
            </w:pPr>
            <w:r w:rsidRPr="008C445D">
              <w:rPr>
                <w:noProof/>
              </w:rPr>
              <w:drawing>
                <wp:inline distT="0" distB="0" distL="0" distR="0" wp14:anchorId="4E283EE5" wp14:editId="45669D11">
                  <wp:extent cx="4823966" cy="2671639"/>
                  <wp:effectExtent l="0" t="0" r="0" b="0"/>
                  <wp:docPr id="12" name="Imagen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637" t="4006" r="6637" b="4006"/>
                          <a:stretch/>
                        </pic:blipFill>
                        <pic:spPr bwMode="auto">
                          <a:xfrm>
                            <a:off x="0" y="0"/>
                            <a:ext cx="4826200" cy="26728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B9E4D6D" w14:textId="77777777" w:rsidR="00C121A2" w:rsidRDefault="00C121A2" w:rsidP="006108B3">
            <w:pPr>
              <w:pStyle w:val="Prrafodelista"/>
              <w:ind w:left="0"/>
            </w:pPr>
          </w:p>
        </w:tc>
      </w:tr>
    </w:tbl>
    <w:p w14:paraId="1EF6F2D8" w14:textId="77777777" w:rsidR="00C121A2" w:rsidRDefault="00C121A2" w:rsidP="00C121A2">
      <w:pPr>
        <w:pStyle w:val="Prrafodelista"/>
        <w:ind w:left="426"/>
      </w:pPr>
    </w:p>
    <w:p w14:paraId="52252355" w14:textId="77777777" w:rsidR="00C121A2" w:rsidRDefault="00C121A2" w:rsidP="00C121A2">
      <w:pPr>
        <w:pStyle w:val="Prrafodelista"/>
      </w:pPr>
    </w:p>
    <w:p w14:paraId="51558851" w14:textId="2D865FA3" w:rsidR="0060763C" w:rsidRDefault="00E638FE" w:rsidP="0060763C">
      <w:pPr>
        <w:pStyle w:val="Prrafodelista"/>
        <w:numPr>
          <w:ilvl w:val="0"/>
          <w:numId w:val="15"/>
        </w:numPr>
      </w:pPr>
      <w:r>
        <w:t>Exponga las conclusiones que obtiene al analizar los resultados obtenidos en los apartados anteriores. Justifique adecuadamente dichas conclusiones.</w:t>
      </w:r>
    </w:p>
    <w:p w14:paraId="386ADE01" w14:textId="77777777" w:rsidR="0060763C" w:rsidRDefault="0060763C" w:rsidP="0060763C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60763C" w14:paraId="79BA3B89" w14:textId="77777777" w:rsidTr="006108B3">
        <w:tc>
          <w:tcPr>
            <w:tcW w:w="8644" w:type="dxa"/>
          </w:tcPr>
          <w:p w14:paraId="76D39ACF" w14:textId="097AA105" w:rsidR="0060763C" w:rsidRDefault="00835CD2" w:rsidP="006108B3">
            <w:pPr>
              <w:pStyle w:val="Prrafodelista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 xml:space="preserve">Como se ha podido comprobar, los resultados obtenidos en todos los apartados son congruentes entre ellos y </w:t>
            </w:r>
            <w:r w:rsidR="005C6E32">
              <w:rPr>
                <w:i/>
                <w:iCs/>
              </w:rPr>
              <w:t>son los esperados.</w:t>
            </w:r>
          </w:p>
          <w:p w14:paraId="3CDD379B" w14:textId="0DAAFE38" w:rsidR="005C6E32" w:rsidRDefault="005C6E32" w:rsidP="006108B3">
            <w:pPr>
              <w:pStyle w:val="Prrafodelista"/>
              <w:ind w:left="0"/>
              <w:rPr>
                <w:i/>
                <w:iCs/>
              </w:rPr>
            </w:pPr>
          </w:p>
          <w:p w14:paraId="73E753B4" w14:textId="49D6C7BD" w:rsidR="005C6E32" w:rsidRDefault="005C6E32" w:rsidP="006108B3">
            <w:pPr>
              <w:pStyle w:val="Prrafodelista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Con respecto a</w:t>
            </w:r>
            <w:r w:rsidR="003264DB">
              <w:rPr>
                <w:i/>
                <w:iCs/>
              </w:rPr>
              <w:t xml:space="preserve"> los espectros del apartado anterior, se observa </w:t>
            </w:r>
            <w:r w:rsidR="001B7DB2">
              <w:rPr>
                <w:i/>
                <w:iCs/>
              </w:rPr>
              <w:t>cómo</w:t>
            </w:r>
            <w:r w:rsidR="003264DB">
              <w:rPr>
                <w:i/>
                <w:iCs/>
              </w:rPr>
              <w:t xml:space="preserve"> </w:t>
            </w:r>
            <w:r w:rsidR="001B7DB2">
              <w:rPr>
                <w:i/>
                <w:iCs/>
              </w:rPr>
              <w:t>una vez más ambos filtrados son prácticamente iguales, solapándose los espectros completamente.</w:t>
            </w:r>
          </w:p>
          <w:p w14:paraId="7BD3B66A" w14:textId="77777777" w:rsidR="005C6E32" w:rsidRDefault="005C6E32" w:rsidP="006108B3">
            <w:pPr>
              <w:pStyle w:val="Prrafodelista"/>
              <w:ind w:left="0"/>
              <w:rPr>
                <w:i/>
                <w:iCs/>
              </w:rPr>
            </w:pPr>
          </w:p>
          <w:p w14:paraId="6EB39078" w14:textId="6A9FE54C" w:rsidR="00063972" w:rsidRPr="00063972" w:rsidRDefault="005C6E32" w:rsidP="006108B3">
            <w:pPr>
              <w:pStyle w:val="Prrafodelista"/>
              <w:ind w:left="0"/>
              <w:rPr>
                <w:i/>
                <w:iCs/>
              </w:rPr>
            </w:pPr>
            <w:r>
              <w:rPr>
                <w:i/>
                <w:iCs/>
              </w:rPr>
              <w:t>Concluyendo es importante mencionar que, aunque ambos tipos de filtrados obtienen el mismo resultado, como se ha podido comprobar en los apartados anteriores, la carga computacional</w:t>
            </w:r>
            <w:r w:rsidR="005460B6">
              <w:rPr>
                <w:i/>
                <w:iCs/>
              </w:rPr>
              <w:t xml:space="preserve"> en términos de recursos</w:t>
            </w:r>
            <w:r>
              <w:rPr>
                <w:i/>
                <w:iCs/>
              </w:rPr>
              <w:t xml:space="preserve"> entre ambos métodos es diferente. El método de </w:t>
            </w:r>
            <w:proofErr w:type="spellStart"/>
            <w:r>
              <w:rPr>
                <w:i/>
                <w:iCs/>
              </w:rPr>
              <w:t>Overlap-save</w:t>
            </w:r>
            <w:proofErr w:type="spellEnd"/>
            <w:r>
              <w:rPr>
                <w:i/>
                <w:iCs/>
              </w:rPr>
              <w:t xml:space="preserve"> tiene una complejidad computacional menor y, por lo tanto, es conveniente usarlo. </w:t>
            </w:r>
            <w:r w:rsidR="001A2645">
              <w:rPr>
                <w:i/>
                <w:iCs/>
              </w:rPr>
              <w:t xml:space="preserve">Obteniendo resultados prácticamente iguales, como se ha comprobado a lo largo </w:t>
            </w:r>
            <w:r w:rsidR="001A2645">
              <w:rPr>
                <w:i/>
                <w:iCs/>
              </w:rPr>
              <w:lastRenderedPageBreak/>
              <w:t xml:space="preserve">de la práctica, siempre es mejor </w:t>
            </w:r>
            <w:r w:rsidR="001C78DD">
              <w:rPr>
                <w:i/>
                <w:iCs/>
              </w:rPr>
              <w:t xml:space="preserve">hacer </w:t>
            </w:r>
            <w:r w:rsidR="00E509BC">
              <w:rPr>
                <w:i/>
                <w:iCs/>
              </w:rPr>
              <w:t xml:space="preserve">el </w:t>
            </w:r>
            <w:r w:rsidR="001C78DD">
              <w:rPr>
                <w:i/>
                <w:iCs/>
              </w:rPr>
              <w:t xml:space="preserve">menor uso </w:t>
            </w:r>
            <w:r w:rsidR="00E509BC">
              <w:rPr>
                <w:i/>
                <w:iCs/>
              </w:rPr>
              <w:t>computacional posible</w:t>
            </w:r>
            <w:r w:rsidR="001C78DD">
              <w:rPr>
                <w:i/>
                <w:iCs/>
              </w:rPr>
              <w:t>.</w:t>
            </w:r>
            <w:r w:rsidR="00E509BC">
              <w:rPr>
                <w:i/>
                <w:iCs/>
              </w:rPr>
              <w:t xml:space="preserve"> Además</w:t>
            </w:r>
            <w:r w:rsidR="005460B6">
              <w:rPr>
                <w:i/>
                <w:iCs/>
              </w:rPr>
              <w:t>,</w:t>
            </w:r>
            <w:r>
              <w:rPr>
                <w:i/>
                <w:iCs/>
              </w:rPr>
              <w:t xml:space="preserve"> en casos como </w:t>
            </w:r>
            <w:proofErr w:type="spellStart"/>
            <w:r>
              <w:rPr>
                <w:i/>
                <w:iCs/>
              </w:rPr>
              <w:t>streaming</w:t>
            </w:r>
            <w:proofErr w:type="spellEnd"/>
            <w:r>
              <w:rPr>
                <w:i/>
                <w:iCs/>
              </w:rPr>
              <w:t xml:space="preserve"> resulta muy útil</w:t>
            </w:r>
            <w:r w:rsidR="00E509BC">
              <w:rPr>
                <w:i/>
                <w:iCs/>
              </w:rPr>
              <w:t xml:space="preserve"> ir dividiendo la señal en trozos,</w:t>
            </w:r>
            <w:r>
              <w:rPr>
                <w:i/>
                <w:iCs/>
              </w:rPr>
              <w:t xml:space="preserve"> ya que ninguna memoria de un filtro podría soportar tal cantidad de datos.</w:t>
            </w:r>
          </w:p>
        </w:tc>
      </w:tr>
    </w:tbl>
    <w:p w14:paraId="788ADEFE" w14:textId="77777777" w:rsidR="0060763C" w:rsidRDefault="0060763C" w:rsidP="0060763C">
      <w:pPr>
        <w:pStyle w:val="Prrafodelista"/>
        <w:ind w:left="426"/>
      </w:pPr>
    </w:p>
    <w:p w14:paraId="2370C60E" w14:textId="77777777" w:rsidR="0060763C" w:rsidRPr="008A048D" w:rsidRDefault="0060763C" w:rsidP="0060763C">
      <w:pPr>
        <w:pStyle w:val="Prrafodelista"/>
      </w:pPr>
    </w:p>
    <w:p w14:paraId="736C54FD" w14:textId="22C56C23" w:rsidR="004D1BBD" w:rsidRPr="00603815" w:rsidRDefault="004D1BBD" w:rsidP="00603815">
      <w:pPr>
        <w:rPr>
          <w:rFonts w:asciiTheme="majorHAnsi" w:eastAsiaTheme="majorEastAsia" w:hAnsiTheme="majorHAnsi" w:cstheme="majorBidi"/>
          <w:b/>
          <w:bCs/>
          <w:color w:val="365F91" w:themeColor="accent1" w:themeShade="BF"/>
          <w:sz w:val="28"/>
          <w:szCs w:val="28"/>
        </w:rPr>
      </w:pPr>
    </w:p>
    <w:sectPr w:rsidR="004D1BBD" w:rsidRPr="00603815" w:rsidSect="00792ED0">
      <w:footerReference w:type="default" r:id="rId22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A8E1D8" w14:textId="77777777" w:rsidR="00BF1234" w:rsidRDefault="00BF1234" w:rsidP="00532650">
      <w:pPr>
        <w:spacing w:after="0" w:line="240" w:lineRule="auto"/>
      </w:pPr>
      <w:r>
        <w:separator/>
      </w:r>
    </w:p>
  </w:endnote>
  <w:endnote w:type="continuationSeparator" w:id="0">
    <w:p w14:paraId="3B80AC6B" w14:textId="77777777" w:rsidR="00BF1234" w:rsidRDefault="00BF1234" w:rsidP="005326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2817438"/>
      <w:docPartObj>
        <w:docPartGallery w:val="Page Numbers (Bottom of Page)"/>
        <w:docPartUnique/>
      </w:docPartObj>
    </w:sdtPr>
    <w:sdtEndPr/>
    <w:sdtContent>
      <w:p w14:paraId="643A9E9B" w14:textId="21FFADDC" w:rsidR="00EB2AC3" w:rsidRDefault="000B61EF" w:rsidP="006F2092">
        <w:pPr>
          <w:pStyle w:val="Piedepgina"/>
        </w:pPr>
        <w:r>
          <w:tab/>
        </w:r>
        <w:r w:rsidR="00CD73C9">
          <w:fldChar w:fldCharType="begin"/>
        </w:r>
        <w:r w:rsidR="00CD73C9">
          <w:instrText xml:space="preserve"> PAGE   \* MERGEFORMAT </w:instrText>
        </w:r>
        <w:r w:rsidR="00CD73C9">
          <w:fldChar w:fldCharType="separate"/>
        </w:r>
        <w:r w:rsidR="003A24C4">
          <w:rPr>
            <w:noProof/>
          </w:rPr>
          <w:t>3</w:t>
        </w:r>
        <w:r w:rsidR="00CD73C9">
          <w:rPr>
            <w:noProof/>
          </w:rPr>
          <w:fldChar w:fldCharType="end"/>
        </w:r>
        <w:r w:rsidR="00EB2AC3">
          <w:tab/>
        </w:r>
        <w:r w:rsidR="002C5C8D">
          <w:t xml:space="preserve">Práctica </w:t>
        </w:r>
        <w:r w:rsidR="00786BFC">
          <w:t>6</w:t>
        </w:r>
        <w:r w:rsidR="002C5C8D">
          <w:t xml:space="preserve">. </w:t>
        </w:r>
        <w:r w:rsidR="00786BFC">
          <w:t>V1</w:t>
        </w:r>
      </w:p>
      <w:p w14:paraId="37E39CFD" w14:textId="77777777" w:rsidR="000B61EF" w:rsidRDefault="00BF1234" w:rsidP="006F2092">
        <w:pPr>
          <w:pStyle w:val="Piedepgina"/>
        </w:pPr>
      </w:p>
    </w:sdtContent>
  </w:sdt>
  <w:p w14:paraId="320A7957" w14:textId="77777777" w:rsidR="000B61EF" w:rsidRDefault="000B61E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25071" w14:textId="77777777" w:rsidR="00BF1234" w:rsidRDefault="00BF1234" w:rsidP="00532650">
      <w:pPr>
        <w:spacing w:after="0" w:line="240" w:lineRule="auto"/>
      </w:pPr>
      <w:r>
        <w:separator/>
      </w:r>
    </w:p>
  </w:footnote>
  <w:footnote w:type="continuationSeparator" w:id="0">
    <w:p w14:paraId="14C4AFA5" w14:textId="77777777" w:rsidR="00BF1234" w:rsidRDefault="00BF1234" w:rsidP="005326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503A1"/>
    <w:multiLevelType w:val="hybridMultilevel"/>
    <w:tmpl w:val="7ADE1D6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C764C5"/>
    <w:multiLevelType w:val="hybridMultilevel"/>
    <w:tmpl w:val="CBFAB7B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6E5A11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6835E18"/>
    <w:multiLevelType w:val="hybridMultilevel"/>
    <w:tmpl w:val="2E00069C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E21560"/>
    <w:multiLevelType w:val="hybridMultilevel"/>
    <w:tmpl w:val="7ADE1D6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9C7426"/>
    <w:multiLevelType w:val="hybridMultilevel"/>
    <w:tmpl w:val="B540F334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AE8543E"/>
    <w:multiLevelType w:val="hybridMultilevel"/>
    <w:tmpl w:val="4CD2957A"/>
    <w:lvl w:ilvl="0" w:tplc="5330C4B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0C76CE3"/>
    <w:multiLevelType w:val="hybridMultilevel"/>
    <w:tmpl w:val="0A2823E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7465B"/>
    <w:multiLevelType w:val="hybridMultilevel"/>
    <w:tmpl w:val="DF3ECEB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AB648F"/>
    <w:multiLevelType w:val="hybridMultilevel"/>
    <w:tmpl w:val="D82EEA60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F423F2"/>
    <w:multiLevelType w:val="hybridMultilevel"/>
    <w:tmpl w:val="B7386346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2A5081"/>
    <w:multiLevelType w:val="hybridMultilevel"/>
    <w:tmpl w:val="CBFAB7B2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6AB1480"/>
    <w:multiLevelType w:val="hybridMultilevel"/>
    <w:tmpl w:val="51B4D1E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31C0076"/>
    <w:multiLevelType w:val="hybridMultilevel"/>
    <w:tmpl w:val="7ADE1D6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73107A9"/>
    <w:multiLevelType w:val="hybridMultilevel"/>
    <w:tmpl w:val="6C7C2D0E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1B465B6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117FDF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AA31AAF"/>
    <w:multiLevelType w:val="hybridMultilevel"/>
    <w:tmpl w:val="535EB97C"/>
    <w:lvl w:ilvl="0" w:tplc="D60C2E94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C0A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7CCE3F9E"/>
    <w:multiLevelType w:val="hybridMultilevel"/>
    <w:tmpl w:val="AF04A74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79964102">
    <w:abstractNumId w:val="0"/>
  </w:num>
  <w:num w:numId="2" w16cid:durableId="1914780948">
    <w:abstractNumId w:val="2"/>
  </w:num>
  <w:num w:numId="3" w16cid:durableId="1399596612">
    <w:abstractNumId w:val="5"/>
  </w:num>
  <w:num w:numId="4" w16cid:durableId="2017295308">
    <w:abstractNumId w:val="14"/>
  </w:num>
  <w:num w:numId="5" w16cid:durableId="414475791">
    <w:abstractNumId w:val="7"/>
  </w:num>
  <w:num w:numId="6" w16cid:durableId="329525160">
    <w:abstractNumId w:val="15"/>
  </w:num>
  <w:num w:numId="7" w16cid:durableId="479662012">
    <w:abstractNumId w:val="16"/>
  </w:num>
  <w:num w:numId="8" w16cid:durableId="1570075387">
    <w:abstractNumId w:val="12"/>
  </w:num>
  <w:num w:numId="9" w16cid:durableId="1793354165">
    <w:abstractNumId w:val="4"/>
  </w:num>
  <w:num w:numId="10" w16cid:durableId="2002390682">
    <w:abstractNumId w:val="13"/>
  </w:num>
  <w:num w:numId="11" w16cid:durableId="1034690744">
    <w:abstractNumId w:val="6"/>
  </w:num>
  <w:num w:numId="12" w16cid:durableId="1720477001">
    <w:abstractNumId w:val="18"/>
  </w:num>
  <w:num w:numId="13" w16cid:durableId="2003774281">
    <w:abstractNumId w:val="3"/>
  </w:num>
  <w:num w:numId="14" w16cid:durableId="922686510">
    <w:abstractNumId w:val="17"/>
  </w:num>
  <w:num w:numId="15" w16cid:durableId="1609897414">
    <w:abstractNumId w:val="9"/>
  </w:num>
  <w:num w:numId="16" w16cid:durableId="386953448">
    <w:abstractNumId w:val="10"/>
  </w:num>
  <w:num w:numId="17" w16cid:durableId="803699297">
    <w:abstractNumId w:val="8"/>
  </w:num>
  <w:num w:numId="18" w16cid:durableId="1369376225">
    <w:abstractNumId w:val="11"/>
  </w:num>
  <w:num w:numId="19" w16cid:durableId="20029306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ocumentProtection w:edit="trackedChanges" w:enforcement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ze2NDYzsTSzNDBX0lEKTi0uzszPAykwqgUAhP6HlCwAAAA="/>
  </w:docVars>
  <w:rsids>
    <w:rsidRoot w:val="00622338"/>
    <w:rsid w:val="00003413"/>
    <w:rsid w:val="00004211"/>
    <w:rsid w:val="00004570"/>
    <w:rsid w:val="000057A0"/>
    <w:rsid w:val="00015246"/>
    <w:rsid w:val="00016482"/>
    <w:rsid w:val="0002060E"/>
    <w:rsid w:val="00024B32"/>
    <w:rsid w:val="00030EBB"/>
    <w:rsid w:val="00055333"/>
    <w:rsid w:val="00056FA2"/>
    <w:rsid w:val="00062974"/>
    <w:rsid w:val="00063972"/>
    <w:rsid w:val="00072059"/>
    <w:rsid w:val="00075CBF"/>
    <w:rsid w:val="0008350A"/>
    <w:rsid w:val="0009585D"/>
    <w:rsid w:val="000A04D8"/>
    <w:rsid w:val="000B61EF"/>
    <w:rsid w:val="000F7EEA"/>
    <w:rsid w:val="00106A98"/>
    <w:rsid w:val="00115260"/>
    <w:rsid w:val="001263B3"/>
    <w:rsid w:val="0013714E"/>
    <w:rsid w:val="00163956"/>
    <w:rsid w:val="00173527"/>
    <w:rsid w:val="00182E4F"/>
    <w:rsid w:val="001844D1"/>
    <w:rsid w:val="00186C9B"/>
    <w:rsid w:val="001A2645"/>
    <w:rsid w:val="001B2FB8"/>
    <w:rsid w:val="001B4AFD"/>
    <w:rsid w:val="001B7DB2"/>
    <w:rsid w:val="001C78DD"/>
    <w:rsid w:val="001D0ED8"/>
    <w:rsid w:val="002031B9"/>
    <w:rsid w:val="0020463C"/>
    <w:rsid w:val="0022775F"/>
    <w:rsid w:val="002419A1"/>
    <w:rsid w:val="002430AA"/>
    <w:rsid w:val="002549DB"/>
    <w:rsid w:val="002644FD"/>
    <w:rsid w:val="00270D03"/>
    <w:rsid w:val="0027467E"/>
    <w:rsid w:val="002961B3"/>
    <w:rsid w:val="002A3852"/>
    <w:rsid w:val="002A6F61"/>
    <w:rsid w:val="002C236F"/>
    <w:rsid w:val="002C5C8D"/>
    <w:rsid w:val="002E4C3A"/>
    <w:rsid w:val="002F6D7C"/>
    <w:rsid w:val="003238E6"/>
    <w:rsid w:val="003264DB"/>
    <w:rsid w:val="003268C6"/>
    <w:rsid w:val="0032771B"/>
    <w:rsid w:val="003341DE"/>
    <w:rsid w:val="0033613D"/>
    <w:rsid w:val="00386535"/>
    <w:rsid w:val="003A24C4"/>
    <w:rsid w:val="003A54EA"/>
    <w:rsid w:val="003A6AB0"/>
    <w:rsid w:val="003B7975"/>
    <w:rsid w:val="003C415F"/>
    <w:rsid w:val="003D43CF"/>
    <w:rsid w:val="003D5844"/>
    <w:rsid w:val="003D71CC"/>
    <w:rsid w:val="003F1200"/>
    <w:rsid w:val="003F4632"/>
    <w:rsid w:val="00416244"/>
    <w:rsid w:val="00435B47"/>
    <w:rsid w:val="00435C29"/>
    <w:rsid w:val="00443DF1"/>
    <w:rsid w:val="0045035A"/>
    <w:rsid w:val="00463684"/>
    <w:rsid w:val="00487EB7"/>
    <w:rsid w:val="00496E0F"/>
    <w:rsid w:val="004A5683"/>
    <w:rsid w:val="004B7ADE"/>
    <w:rsid w:val="004C1394"/>
    <w:rsid w:val="004C2E89"/>
    <w:rsid w:val="004D1BBD"/>
    <w:rsid w:val="004F7E17"/>
    <w:rsid w:val="00511093"/>
    <w:rsid w:val="00524666"/>
    <w:rsid w:val="00525538"/>
    <w:rsid w:val="00532650"/>
    <w:rsid w:val="00534529"/>
    <w:rsid w:val="005451EE"/>
    <w:rsid w:val="005460B6"/>
    <w:rsid w:val="005537D7"/>
    <w:rsid w:val="005636FC"/>
    <w:rsid w:val="00564B7B"/>
    <w:rsid w:val="005730E7"/>
    <w:rsid w:val="00577E04"/>
    <w:rsid w:val="00583209"/>
    <w:rsid w:val="00590620"/>
    <w:rsid w:val="0059153A"/>
    <w:rsid w:val="005B5FED"/>
    <w:rsid w:val="005C27BF"/>
    <w:rsid w:val="005C6E32"/>
    <w:rsid w:val="005D65F5"/>
    <w:rsid w:val="005E09E8"/>
    <w:rsid w:val="005F2DE8"/>
    <w:rsid w:val="005F57CA"/>
    <w:rsid w:val="005F7010"/>
    <w:rsid w:val="00602C27"/>
    <w:rsid w:val="00603815"/>
    <w:rsid w:val="0060763C"/>
    <w:rsid w:val="00612016"/>
    <w:rsid w:val="00616C9E"/>
    <w:rsid w:val="00622338"/>
    <w:rsid w:val="00640EB8"/>
    <w:rsid w:val="0065318E"/>
    <w:rsid w:val="00661ABB"/>
    <w:rsid w:val="00667AA2"/>
    <w:rsid w:val="00667C58"/>
    <w:rsid w:val="0069209C"/>
    <w:rsid w:val="006A15D2"/>
    <w:rsid w:val="006A1AEC"/>
    <w:rsid w:val="006A6287"/>
    <w:rsid w:val="006A7244"/>
    <w:rsid w:val="006B473E"/>
    <w:rsid w:val="006B56E3"/>
    <w:rsid w:val="006B70D9"/>
    <w:rsid w:val="006C2421"/>
    <w:rsid w:val="006C2DCD"/>
    <w:rsid w:val="006D2E79"/>
    <w:rsid w:val="006E1F80"/>
    <w:rsid w:val="006F2092"/>
    <w:rsid w:val="006F70F1"/>
    <w:rsid w:val="00700A8C"/>
    <w:rsid w:val="00702D15"/>
    <w:rsid w:val="00711680"/>
    <w:rsid w:val="00716CC1"/>
    <w:rsid w:val="007210A5"/>
    <w:rsid w:val="00727853"/>
    <w:rsid w:val="007465C1"/>
    <w:rsid w:val="00757283"/>
    <w:rsid w:val="00786BFC"/>
    <w:rsid w:val="00792ED0"/>
    <w:rsid w:val="007A5CD7"/>
    <w:rsid w:val="007B2387"/>
    <w:rsid w:val="007B27E8"/>
    <w:rsid w:val="007B6730"/>
    <w:rsid w:val="007B70D1"/>
    <w:rsid w:val="007C22BC"/>
    <w:rsid w:val="007C30E4"/>
    <w:rsid w:val="007C5313"/>
    <w:rsid w:val="007D5314"/>
    <w:rsid w:val="00822919"/>
    <w:rsid w:val="00825059"/>
    <w:rsid w:val="00835CD2"/>
    <w:rsid w:val="00842D26"/>
    <w:rsid w:val="00846782"/>
    <w:rsid w:val="008622E6"/>
    <w:rsid w:val="00863DA4"/>
    <w:rsid w:val="008677AB"/>
    <w:rsid w:val="008957E6"/>
    <w:rsid w:val="008A048D"/>
    <w:rsid w:val="008B2303"/>
    <w:rsid w:val="008B2F94"/>
    <w:rsid w:val="008B3238"/>
    <w:rsid w:val="008C1AD5"/>
    <w:rsid w:val="008C445D"/>
    <w:rsid w:val="008C4678"/>
    <w:rsid w:val="008D6352"/>
    <w:rsid w:val="008E6E0C"/>
    <w:rsid w:val="008F22C3"/>
    <w:rsid w:val="008F2787"/>
    <w:rsid w:val="008F3DEA"/>
    <w:rsid w:val="0090492B"/>
    <w:rsid w:val="009072DB"/>
    <w:rsid w:val="00955D47"/>
    <w:rsid w:val="00966E05"/>
    <w:rsid w:val="00967659"/>
    <w:rsid w:val="00976B90"/>
    <w:rsid w:val="009947DC"/>
    <w:rsid w:val="009A6A06"/>
    <w:rsid w:val="009B14AF"/>
    <w:rsid w:val="009B50D8"/>
    <w:rsid w:val="009C0851"/>
    <w:rsid w:val="009C633A"/>
    <w:rsid w:val="009E6136"/>
    <w:rsid w:val="00A060AF"/>
    <w:rsid w:val="00A07BBA"/>
    <w:rsid w:val="00A22DFC"/>
    <w:rsid w:val="00A32B1F"/>
    <w:rsid w:val="00A3597A"/>
    <w:rsid w:val="00A44448"/>
    <w:rsid w:val="00A632E8"/>
    <w:rsid w:val="00A65CA1"/>
    <w:rsid w:val="00A704C8"/>
    <w:rsid w:val="00A71BB6"/>
    <w:rsid w:val="00A736DE"/>
    <w:rsid w:val="00A76601"/>
    <w:rsid w:val="00A838F3"/>
    <w:rsid w:val="00A8644B"/>
    <w:rsid w:val="00A90076"/>
    <w:rsid w:val="00A911EE"/>
    <w:rsid w:val="00AA3283"/>
    <w:rsid w:val="00AC5EBD"/>
    <w:rsid w:val="00AE508E"/>
    <w:rsid w:val="00AE5222"/>
    <w:rsid w:val="00B06AD2"/>
    <w:rsid w:val="00B11BEE"/>
    <w:rsid w:val="00B1325B"/>
    <w:rsid w:val="00B1520A"/>
    <w:rsid w:val="00B20F3F"/>
    <w:rsid w:val="00B40BC9"/>
    <w:rsid w:val="00B41011"/>
    <w:rsid w:val="00B57780"/>
    <w:rsid w:val="00B64658"/>
    <w:rsid w:val="00B67099"/>
    <w:rsid w:val="00B91536"/>
    <w:rsid w:val="00B932EE"/>
    <w:rsid w:val="00BC7EBD"/>
    <w:rsid w:val="00BF1234"/>
    <w:rsid w:val="00BF48A3"/>
    <w:rsid w:val="00C00296"/>
    <w:rsid w:val="00C121A2"/>
    <w:rsid w:val="00C257FF"/>
    <w:rsid w:val="00C33B0C"/>
    <w:rsid w:val="00C377AD"/>
    <w:rsid w:val="00C66EC1"/>
    <w:rsid w:val="00C72DD5"/>
    <w:rsid w:val="00C74174"/>
    <w:rsid w:val="00C762AF"/>
    <w:rsid w:val="00C826EF"/>
    <w:rsid w:val="00CA2F22"/>
    <w:rsid w:val="00CB1EE7"/>
    <w:rsid w:val="00CB276F"/>
    <w:rsid w:val="00CB70A5"/>
    <w:rsid w:val="00CC2F9E"/>
    <w:rsid w:val="00CD07A9"/>
    <w:rsid w:val="00CD5C39"/>
    <w:rsid w:val="00CD73C9"/>
    <w:rsid w:val="00CE07C4"/>
    <w:rsid w:val="00CE4683"/>
    <w:rsid w:val="00CE7E17"/>
    <w:rsid w:val="00CF0F42"/>
    <w:rsid w:val="00CF115E"/>
    <w:rsid w:val="00D02270"/>
    <w:rsid w:val="00D14C8A"/>
    <w:rsid w:val="00D15D9D"/>
    <w:rsid w:val="00D21603"/>
    <w:rsid w:val="00D22DD5"/>
    <w:rsid w:val="00D25C1B"/>
    <w:rsid w:val="00D41555"/>
    <w:rsid w:val="00D41BD1"/>
    <w:rsid w:val="00D44A2F"/>
    <w:rsid w:val="00D50D2D"/>
    <w:rsid w:val="00D7581F"/>
    <w:rsid w:val="00D910A1"/>
    <w:rsid w:val="00D92467"/>
    <w:rsid w:val="00D934E2"/>
    <w:rsid w:val="00DA13D0"/>
    <w:rsid w:val="00DC20F0"/>
    <w:rsid w:val="00DC52E9"/>
    <w:rsid w:val="00DD5079"/>
    <w:rsid w:val="00E20EF4"/>
    <w:rsid w:val="00E27451"/>
    <w:rsid w:val="00E40A29"/>
    <w:rsid w:val="00E42784"/>
    <w:rsid w:val="00E509BC"/>
    <w:rsid w:val="00E561D2"/>
    <w:rsid w:val="00E638FE"/>
    <w:rsid w:val="00E8286B"/>
    <w:rsid w:val="00EA16AD"/>
    <w:rsid w:val="00EA2190"/>
    <w:rsid w:val="00EA2437"/>
    <w:rsid w:val="00EB2AC3"/>
    <w:rsid w:val="00EC4614"/>
    <w:rsid w:val="00ED154B"/>
    <w:rsid w:val="00ED578F"/>
    <w:rsid w:val="00ED751B"/>
    <w:rsid w:val="00EF30CC"/>
    <w:rsid w:val="00F16034"/>
    <w:rsid w:val="00F17EF7"/>
    <w:rsid w:val="00F2203C"/>
    <w:rsid w:val="00F24A69"/>
    <w:rsid w:val="00F2504D"/>
    <w:rsid w:val="00F3215A"/>
    <w:rsid w:val="00F4663E"/>
    <w:rsid w:val="00F82AE3"/>
    <w:rsid w:val="00F928A9"/>
    <w:rsid w:val="00F95EE8"/>
    <w:rsid w:val="00FB4330"/>
    <w:rsid w:val="00FB6853"/>
    <w:rsid w:val="00FD46B7"/>
    <w:rsid w:val="00FE0CEC"/>
    <w:rsid w:val="00FE5764"/>
    <w:rsid w:val="00FF7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3B79AE"/>
  <w15:docId w15:val="{F51D12E2-731A-4ED5-804F-871FF94AE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1BBD"/>
    <w:pPr>
      <w:jc w:val="both"/>
    </w:pPr>
  </w:style>
  <w:style w:type="paragraph" w:styleId="Ttulo1">
    <w:name w:val="heading 1"/>
    <w:basedOn w:val="Normal"/>
    <w:next w:val="Normal"/>
    <w:link w:val="Ttulo1Car"/>
    <w:uiPriority w:val="9"/>
    <w:qFormat/>
    <w:rsid w:val="00B20F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419A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22338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B20F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Encabezado">
    <w:name w:val="header"/>
    <w:basedOn w:val="Normal"/>
    <w:link w:val="EncabezadoCar"/>
    <w:uiPriority w:val="99"/>
    <w:unhideWhenUsed/>
    <w:rsid w:val="005326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32650"/>
  </w:style>
  <w:style w:type="paragraph" w:styleId="Piedepgina">
    <w:name w:val="footer"/>
    <w:basedOn w:val="Normal"/>
    <w:link w:val="PiedepginaCar"/>
    <w:uiPriority w:val="99"/>
    <w:unhideWhenUsed/>
    <w:rsid w:val="005326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2650"/>
  </w:style>
  <w:style w:type="paragraph" w:styleId="Textodeglobo">
    <w:name w:val="Balloon Text"/>
    <w:basedOn w:val="Normal"/>
    <w:link w:val="TextodegloboCar"/>
    <w:uiPriority w:val="99"/>
    <w:semiHidden/>
    <w:unhideWhenUsed/>
    <w:rsid w:val="00EA16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A16AD"/>
    <w:rPr>
      <w:rFonts w:ascii="Tahoma" w:hAnsi="Tahoma" w:cs="Tahoma"/>
      <w:sz w:val="16"/>
      <w:szCs w:val="16"/>
    </w:rPr>
  </w:style>
  <w:style w:type="character" w:customStyle="1" w:styleId="Ttulo2Car">
    <w:name w:val="Título 2 Car"/>
    <w:basedOn w:val="Fuentedeprrafopredeter"/>
    <w:link w:val="Ttulo2"/>
    <w:uiPriority w:val="9"/>
    <w:rsid w:val="002419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aconcuadrcula">
    <w:name w:val="Table Grid"/>
    <w:basedOn w:val="Tablanormal"/>
    <w:uiPriority w:val="59"/>
    <w:rsid w:val="004D1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elmarcadordeposicin">
    <w:name w:val="Placeholder Text"/>
    <w:basedOn w:val="Fuentedeprrafopredeter"/>
    <w:uiPriority w:val="99"/>
    <w:semiHidden/>
    <w:rsid w:val="002430A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66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emf"/><Relationship Id="rId18" Type="http://schemas.openxmlformats.org/officeDocument/2006/relationships/image" Target="media/image8.emf"/><Relationship Id="rId3" Type="http://schemas.openxmlformats.org/officeDocument/2006/relationships/customXml" Target="../customXml/item3.xml"/><Relationship Id="rId21" Type="http://schemas.openxmlformats.org/officeDocument/2006/relationships/image" Target="media/image11.emf"/><Relationship Id="rId7" Type="http://schemas.openxmlformats.org/officeDocument/2006/relationships/settings" Target="settings.xml"/><Relationship Id="rId12" Type="http://schemas.openxmlformats.org/officeDocument/2006/relationships/image" Target="media/image2.emf"/><Relationship Id="rId17" Type="http://schemas.openxmlformats.org/officeDocument/2006/relationships/image" Target="media/image7.emf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emf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6ED69A554994E4C92A670108CCCBC79" ma:contentTypeVersion="13" ma:contentTypeDescription="Crear nuevo documento." ma:contentTypeScope="" ma:versionID="57b819ef667820dccb88950621af6b73">
  <xsd:schema xmlns:xsd="http://www.w3.org/2001/XMLSchema" xmlns:xs="http://www.w3.org/2001/XMLSchema" xmlns:p="http://schemas.microsoft.com/office/2006/metadata/properties" xmlns:ns3="3b2a4751-9086-4733-8963-12849be52081" xmlns:ns4="b243d102-d87e-4d2a-b6f4-d7d0d6f40a12" targetNamespace="http://schemas.microsoft.com/office/2006/metadata/properties" ma:root="true" ma:fieldsID="bdf25b8c1f90c7e280ba30c5985c91f9" ns3:_="" ns4:_="">
    <xsd:import namespace="3b2a4751-9086-4733-8963-12849be52081"/>
    <xsd:import namespace="b243d102-d87e-4d2a-b6f4-d7d0d6f40a1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2a4751-9086-4733-8963-12849be520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3d102-d87e-4d2a-b6f4-d7d0d6f40a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A501351-B3D5-4AC1-8420-8789BA297F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95C645-7C76-4BC9-BB1D-905F7D4E9C7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DE887AE-6528-4B60-8D51-BF921F59803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C1086F2-2B70-4EE4-AD13-7C4723B0224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2a4751-9086-4733-8963-12849be52081"/>
    <ds:schemaRef ds:uri="b243d102-d87e-4d2a-b6f4-d7d0d6f40a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4</TotalTime>
  <Pages>9</Pages>
  <Words>1084</Words>
  <Characters>5966</Characters>
  <Application>Microsoft Office Word</Application>
  <DocSecurity>0</DocSecurity>
  <Lines>49</Lines>
  <Paragraphs>1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IT</Company>
  <LinksUpToDate>false</LinksUpToDate>
  <CharactersWithSpaces>7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Rodríguez</dc:creator>
  <cp:keywords/>
  <dc:description/>
  <cp:lastModifiedBy>Jaime Arana Cardelús</cp:lastModifiedBy>
  <cp:revision>47</cp:revision>
  <cp:lastPrinted>2014-02-04T20:16:00Z</cp:lastPrinted>
  <dcterms:created xsi:type="dcterms:W3CDTF">2022-04-06T17:44:00Z</dcterms:created>
  <dcterms:modified xsi:type="dcterms:W3CDTF">2022-04-19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D69A554994E4C92A670108CCCBC79</vt:lpwstr>
  </property>
</Properties>
</file>